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EC82E2" w14:textId="77777777" w:rsidR="0007485B" w:rsidRPr="009377C4" w:rsidRDefault="0007485B" w:rsidP="00965492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p w14:paraId="6D6603B2" w14:textId="77777777" w:rsidR="0007485B" w:rsidRPr="009377C4" w:rsidRDefault="0007485B" w:rsidP="00965492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A8BD92" w14:textId="77777777" w:rsidR="0007485B" w:rsidRPr="009377C4" w:rsidRDefault="0007485B" w:rsidP="00965492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7D7842" w14:textId="77777777" w:rsidR="0007485B" w:rsidRPr="009377C4" w:rsidRDefault="0007485B" w:rsidP="00965492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58AD93" w14:textId="77777777" w:rsidR="00B73B9D" w:rsidRPr="009377C4" w:rsidRDefault="00B73B9D" w:rsidP="00965492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A8B08A" w14:textId="77777777" w:rsidR="00341F39" w:rsidRPr="009377C4" w:rsidRDefault="00341F39" w:rsidP="00965492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6A0135" w14:textId="77777777" w:rsidR="008C0038" w:rsidRPr="009377C4" w:rsidRDefault="008C0038" w:rsidP="00965492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DED595" w14:textId="77777777" w:rsidR="00A92943" w:rsidRPr="009377C4" w:rsidRDefault="00A92943" w:rsidP="00965492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D36B63" w14:textId="77777777" w:rsidR="00B31C2F" w:rsidRDefault="00B31C2F" w:rsidP="00965492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Biology Paper</w:t>
      </w:r>
    </w:p>
    <w:p w14:paraId="69B384F5" w14:textId="57CB9911" w:rsidR="0007485B" w:rsidRPr="009377C4" w:rsidRDefault="0007485B" w:rsidP="00965492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77C4"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</w:p>
    <w:p w14:paraId="2700963A" w14:textId="77777777" w:rsidR="0007485B" w:rsidRPr="009377C4" w:rsidRDefault="0007485B" w:rsidP="00965492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77C4">
        <w:rPr>
          <w:rFonts w:ascii="Times New Roman" w:hAnsi="Times New Roman" w:cs="Times New Roman"/>
          <w:color w:val="000000" w:themeColor="text1"/>
          <w:sz w:val="24"/>
          <w:szCs w:val="24"/>
        </w:rPr>
        <w:t>Course</w:t>
      </w:r>
    </w:p>
    <w:p w14:paraId="5C900623" w14:textId="77777777" w:rsidR="0007485B" w:rsidRPr="009377C4" w:rsidRDefault="0007485B" w:rsidP="00965492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77C4">
        <w:rPr>
          <w:rFonts w:ascii="Times New Roman" w:hAnsi="Times New Roman" w:cs="Times New Roman"/>
          <w:color w:val="000000" w:themeColor="text1"/>
          <w:sz w:val="24"/>
          <w:szCs w:val="24"/>
        </w:rPr>
        <w:t>Date</w:t>
      </w:r>
    </w:p>
    <w:p w14:paraId="1C48491B" w14:textId="77777777" w:rsidR="0007485B" w:rsidRPr="009377C4" w:rsidRDefault="0007485B" w:rsidP="00965492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2942DD" w14:textId="77777777" w:rsidR="0007485B" w:rsidRPr="009377C4" w:rsidRDefault="0007485B" w:rsidP="00965492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F6D8A5" w14:textId="77777777" w:rsidR="0007485B" w:rsidRPr="009377C4" w:rsidRDefault="0007485B" w:rsidP="00965492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E23345" w14:textId="77777777" w:rsidR="0007485B" w:rsidRPr="009377C4" w:rsidRDefault="0007485B" w:rsidP="00965492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0CE8AB" w14:textId="769346A5" w:rsidR="009377C4" w:rsidRDefault="0007485B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  <w:r w:rsidR="00DD0359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>TRUE OR FALSE</w:t>
      </w:r>
    </w:p>
    <w:p w14:paraId="5E8D5A1A" w14:textId="2232A020" w:rsidR="00DD0359" w:rsidRPr="00893CB5" w:rsidRDefault="0060407F" w:rsidP="00893CB5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93CB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ost known cells ha</w:t>
      </w:r>
      <w:r w:rsidR="00DD0359" w:rsidRPr="00893CB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ve a plasma membrane, cytoplasm</w:t>
      </w:r>
      <w:r w:rsidRPr="00893CB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ribosomes, DNA, mitochondria and metabolism</w:t>
      </w:r>
    </w:p>
    <w:p w14:paraId="3D41D91A" w14:textId="5F18268A" w:rsidR="00893CB5" w:rsidRPr="00893CB5" w:rsidRDefault="00893CB5" w:rsidP="00893CB5">
      <w:pPr>
        <w:spacing w:line="480" w:lineRule="auto"/>
        <w:ind w:left="36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2C3C8073" w14:textId="4D75C931" w:rsidR="00DD0359" w:rsidRPr="00893CB5" w:rsidRDefault="0060407F" w:rsidP="00893CB5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93CB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Myasthenia gravis is an autoimmune disease in which autoantibodies attack acetylcholine receptors on skeletal muscle membrane and can be treated with peripherally- acting acetylcholinesterase inhibitors </w:t>
      </w:r>
    </w:p>
    <w:p w14:paraId="3C8B778A" w14:textId="6308942D" w:rsidR="00893CB5" w:rsidRPr="00893CB5" w:rsidRDefault="00893CB5" w:rsidP="00893CB5">
      <w:pPr>
        <w:pStyle w:val="ListParagraph"/>
        <w:spacing w:line="480" w:lineRule="auto"/>
        <w:ind w:left="36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50B53124" w14:textId="5EB6989B" w:rsidR="00DD0359" w:rsidRDefault="0060407F" w:rsidP="00893CB5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93CB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yali</w:t>
      </w:r>
      <w:r w:rsidR="00DD0359" w:rsidRPr="00893CB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e cartilage is found in larynx, epiphyseal plate</w:t>
      </w:r>
      <w:r w:rsidRPr="00893CB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epiglottis, e</w:t>
      </w:r>
      <w:r w:rsidR="00B31C2F" w:rsidRPr="00893CB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bryonic skeleton, nasal septum</w:t>
      </w:r>
      <w:r w:rsidRPr="00893CB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costal cartilages and articular surface of bone </w:t>
      </w:r>
    </w:p>
    <w:p w14:paraId="5B296939" w14:textId="6484CC13" w:rsidR="00893CB5" w:rsidRPr="007701E7" w:rsidRDefault="007701E7" w:rsidP="007701E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2FE9C412" w14:textId="13907F18" w:rsidR="00DD0359" w:rsidRPr="00917FA7" w:rsidRDefault="0060407F" w:rsidP="00917FA7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17FA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4 main tissue types are epith</w:t>
      </w:r>
      <w:r w:rsidR="00DD0359" w:rsidRPr="00917FA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lial, bone</w:t>
      </w:r>
      <w:r w:rsidRPr="00917FA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nerve and muscle</w:t>
      </w:r>
    </w:p>
    <w:p w14:paraId="6C0EEC6A" w14:textId="19ED5827" w:rsidR="00917FA7" w:rsidRPr="00917FA7" w:rsidRDefault="00917FA7" w:rsidP="00917FA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415B860B" w14:textId="5752E3CE" w:rsidR="00917FA7" w:rsidRPr="00A04A4B" w:rsidRDefault="0060407F" w:rsidP="00A04A4B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04A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Cardiac muscle fibers are around 100-200um um long, branch, and can have one to two nuclei. </w:t>
      </w:r>
    </w:p>
    <w:p w14:paraId="61821B01" w14:textId="1934FC94" w:rsidR="00A04A4B" w:rsidRPr="00A04A4B" w:rsidRDefault="00A04A4B" w:rsidP="00A04A4B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04A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2E6C1F0D" w14:textId="5EF00C17" w:rsidR="00DD0359" w:rsidRPr="00A04A4B" w:rsidRDefault="0060407F" w:rsidP="00A04A4B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04A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Your wrist is distal to your elbow and proximal to your fingers </w:t>
      </w:r>
    </w:p>
    <w:p w14:paraId="2526DCC4" w14:textId="157B3796" w:rsidR="00A04A4B" w:rsidRPr="00A04A4B" w:rsidRDefault="0049256E" w:rsidP="00A04A4B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0544BF03" w14:textId="210A3669" w:rsidR="00DD0359" w:rsidRPr="0049256E" w:rsidRDefault="0060407F" w:rsidP="0049256E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9256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osteon is the amazing structural and functional unit of compact bone. </w:t>
      </w:r>
    </w:p>
    <w:p w14:paraId="5589C2FD" w14:textId="36E99463" w:rsidR="0049256E" w:rsidRPr="0049256E" w:rsidRDefault="0049256E" w:rsidP="0049256E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4511EDCD" w14:textId="0C0E5550" w:rsidR="00DD0359" w:rsidRDefault="0060407F" w:rsidP="0049256E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9256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central canal of osteon of bone contains a capillary, venule, and nerve but probably no lymphatic vessels </w:t>
      </w:r>
    </w:p>
    <w:p w14:paraId="458DFB8F" w14:textId="2C73477C" w:rsidR="0005268A" w:rsidRPr="0005268A" w:rsidRDefault="0005268A" w:rsidP="0005268A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25B725DE" w14:textId="59FE298C" w:rsidR="00306C1B" w:rsidRDefault="0060407F" w:rsidP="00306C1B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306C1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ibroblasts make extracellular collagen, elastic fibers and reticular fibers and a protein/carbohydrate ground substance</w:t>
      </w:r>
    </w:p>
    <w:p w14:paraId="068CD6ED" w14:textId="41A92475" w:rsidR="00306C1B" w:rsidRPr="00306C1B" w:rsidRDefault="0005268A" w:rsidP="00306C1B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723145BB" w14:textId="3E731DC6" w:rsidR="00965492" w:rsidRDefault="0060407F" w:rsidP="0005268A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5268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human body may have over 900 trillion cells of which over 100 trillion are its own-according my lecture-this is not accepted by all anatomists </w:t>
      </w:r>
    </w:p>
    <w:p w14:paraId="10E864E3" w14:textId="05A730D2" w:rsidR="0005268A" w:rsidRPr="0005268A" w:rsidRDefault="0005268A" w:rsidP="0005268A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7A6E4CD3" w14:textId="24D92C47" w:rsidR="00DD0359" w:rsidRPr="0005268A" w:rsidRDefault="00216F94" w:rsidP="0005268A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5268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imple squamous epithelium lines the 60,000-100,000 miles of circulatory system.</w:t>
      </w:r>
    </w:p>
    <w:p w14:paraId="1EEDD38B" w14:textId="7A0898D7" w:rsidR="0005268A" w:rsidRPr="0005268A" w:rsidRDefault="0005268A" w:rsidP="0005268A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TRUE</w:t>
      </w:r>
    </w:p>
    <w:p w14:paraId="59569A4B" w14:textId="40186C1B" w:rsidR="00DD0359" w:rsidRPr="0005268A" w:rsidRDefault="00216F94" w:rsidP="0005268A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5268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ndochondral bone formation occurs in the embryonic hyaline cartilage skeleton through ossification centers </w:t>
      </w:r>
    </w:p>
    <w:p w14:paraId="36DC64EB" w14:textId="4CD71577" w:rsidR="0005268A" w:rsidRPr="0005268A" w:rsidRDefault="0005268A" w:rsidP="0005268A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02603420" w14:textId="4F476BE3" w:rsidR="00DD0359" w:rsidRPr="0005268A" w:rsidRDefault="00216F94" w:rsidP="0005268A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5268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reolar connective tissue is found i</w:t>
      </w:r>
      <w:r w:rsidR="00DD0359" w:rsidRPr="0005268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 the reticular layer of dermis</w:t>
      </w:r>
      <w:r w:rsidRPr="0005268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DD0359" w:rsidRPr="0005268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5268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hypodermis and around capillaries </w:t>
      </w:r>
    </w:p>
    <w:p w14:paraId="725F5B88" w14:textId="38393C7A" w:rsidR="0005268A" w:rsidRPr="0005268A" w:rsidRDefault="0005268A" w:rsidP="0005268A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366CAE10" w14:textId="3E822E61" w:rsidR="00DD0359" w:rsidRPr="0005268A" w:rsidRDefault="00216F94" w:rsidP="0005268A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5268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keletal muscle fibers have gap junctions, are usually highly multinucleate and can be more than 10 inches long. </w:t>
      </w:r>
    </w:p>
    <w:p w14:paraId="06D1ED1D" w14:textId="0FE81907" w:rsidR="0005268A" w:rsidRPr="0005268A" w:rsidRDefault="0005268A" w:rsidP="0005268A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7D869151" w14:textId="7A22BCA1" w:rsidR="00DD0359" w:rsidRPr="0005268A" w:rsidRDefault="00216F94" w:rsidP="0005268A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5268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soriasis is due to excessive divisions of stratum lucidum and is most likely an autoimmune disease</w:t>
      </w:r>
    </w:p>
    <w:p w14:paraId="5614E1AE" w14:textId="437CFAA6" w:rsidR="0005268A" w:rsidRPr="0005268A" w:rsidRDefault="0005268A" w:rsidP="0005268A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47108370" w14:textId="56635827" w:rsidR="00DD0359" w:rsidRPr="0005268A" w:rsidRDefault="00216F94" w:rsidP="0005268A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5268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low glycolytic fibers are stronger than other types of fibers and usually decrease with age </w:t>
      </w:r>
    </w:p>
    <w:p w14:paraId="2CA87A2A" w14:textId="2790BF46" w:rsidR="0005268A" w:rsidRPr="0005268A" w:rsidRDefault="0005268A" w:rsidP="0005268A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719A9802" w14:textId="558A38D4" w:rsidR="005F78C3" w:rsidRPr="005F78C3" w:rsidRDefault="00216F94" w:rsidP="005F78C3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F78C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 midsagittal plane divides the body into right and left regions </w:t>
      </w:r>
    </w:p>
    <w:p w14:paraId="2179B7BB" w14:textId="511483CE" w:rsidR="005F78C3" w:rsidRPr="005F78C3" w:rsidRDefault="005F78C3" w:rsidP="005F78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652C849E" w14:textId="025E2F32" w:rsidR="00DD0359" w:rsidRPr="005F78C3" w:rsidRDefault="00216F94" w:rsidP="005F78C3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F78C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Man has about 2-3 million apocrine sweat glands which are mainly thermoregulatory </w:t>
      </w:r>
    </w:p>
    <w:p w14:paraId="1B115107" w14:textId="0D307844" w:rsidR="005F78C3" w:rsidRPr="005F78C3" w:rsidRDefault="00B31102" w:rsidP="005F78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2FA3E41D" w14:textId="77777777" w:rsidR="00DD0359" w:rsidRDefault="00216F94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9. Eccrine sweat glands are multicellular and located in axillary and inguinal regions and number in the thousands</w:t>
      </w:r>
    </w:p>
    <w:p w14:paraId="61420A91" w14:textId="3D9C37F0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7FB46EF5" w14:textId="77777777" w:rsidR="00DD0359" w:rsidRDefault="00216F94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0. Cancer of epithelial cells is called a sarcoma and of connective tissue a carcinoma </w:t>
      </w:r>
    </w:p>
    <w:p w14:paraId="2D1AD52B" w14:textId="7970AA6F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6AE94815" w14:textId="4CA0E8FF" w:rsidR="00DD0359" w:rsidRDefault="00DD0359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1. Meissner</w:t>
      </w:r>
      <w:r w:rsidR="00216F94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‘s corpuscles are found in the reticular layer of dermis and respond to touch </w:t>
      </w:r>
    </w:p>
    <w:p w14:paraId="17826DA5" w14:textId="51311470" w:rsidR="00B31102" w:rsidRDefault="004674CE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54175208" w14:textId="77777777" w:rsidR="00DD0359" w:rsidRDefault="00216F94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22. Scabies is an infestation by the mite Sarcoptes scabeii of the epidermis mostly </w:t>
      </w:r>
    </w:p>
    <w:p w14:paraId="72476007" w14:textId="373BE88D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71D98410" w14:textId="77777777" w:rsidR="00DD0359" w:rsidRDefault="00216F94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23. Cerumen is produced by modified sweat glands in ear canal and is antibacterial and antifungal </w:t>
      </w:r>
    </w:p>
    <w:p w14:paraId="10553461" w14:textId="2FC727D5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2E3446B8" w14:textId="20C3CB17" w:rsidR="00DD0359" w:rsidRDefault="00216F94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4. ATP, acetylcholi</w:t>
      </w:r>
      <w:r w:rsidR="00DD0359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e, calcium, creatine phosphate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myosin, troponin, tropomyosin, </w:t>
      </w:r>
      <w:r w:rsidR="00B31C2F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yomesin, calmodulin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are involved in contraction of skeletal muscles </w:t>
      </w:r>
    </w:p>
    <w:p w14:paraId="064FF1DF" w14:textId="62E9E0D5" w:rsidR="00EE526A" w:rsidRDefault="004674CE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43FEA32C" w14:textId="4313727B" w:rsidR="00EE526A" w:rsidRDefault="00DD0359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5</w:t>
      </w:r>
      <w:r w:rsidR="00EE526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alter B. Cannon</w:t>
      </w:r>
      <w:r w:rsidR="00216F94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B31C2F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arvard</w:t>
      </w:r>
      <w:r w:rsidR="00216F94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physiologist, coined the term homeostasis in the 20th century, although the general concept was proposed by Cl</w:t>
      </w:r>
      <w:r w:rsidR="00EE526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ude Bernard in the 19th century</w:t>
      </w:r>
    </w:p>
    <w:p w14:paraId="3DAF811D" w14:textId="5C1B9FF0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53F40564" w14:textId="537FA3DF" w:rsidR="00DD0359" w:rsidRDefault="00216F94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6. Dense irregular and regular connective tissue is found in the capsules of some organs</w:t>
      </w:r>
    </w:p>
    <w:p w14:paraId="2AD3B06D" w14:textId="16241134" w:rsidR="00EE526A" w:rsidRPr="009377C4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62BE73FB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27. Simple columnar epithelium lines the esophagus, stomach and small and large intestine. </w:t>
      </w:r>
    </w:p>
    <w:p w14:paraId="00B4B5EF" w14:textId="2FB45496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6D984E84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28. Parathyroid hormone increases osteoclast activity and also increases calcium reabsorption by kidneys </w:t>
      </w:r>
    </w:p>
    <w:p w14:paraId="341DD244" w14:textId="77183C86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01F3CC02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29. Calcium binds to troponin, initiating cardiac and smooth muscle contraction </w:t>
      </w:r>
    </w:p>
    <w:p w14:paraId="77D6E39D" w14:textId="09E6FB18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4CA71690" w14:textId="66C54D5D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30. The sarcomere of cardiac muscle has both an M line and two z </w:t>
      </w:r>
      <w:r w:rsidR="00DD0359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scs;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ne triad is larger than that of skeletal muscle </w:t>
      </w:r>
    </w:p>
    <w:p w14:paraId="793D3286" w14:textId="3BC83E6F" w:rsidR="004674CE" w:rsidRDefault="004674CE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3A35DBA7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31. A coronal plane divides body into dorsal and ventral regions </w:t>
      </w:r>
    </w:p>
    <w:p w14:paraId="7D3B8156" w14:textId="6EDDB43B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6FF8A3FA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32. Apoptosis is programmed cell death with no inflammation and common in the body as a protective mechanism as well as a major process of embryogenesis. </w:t>
      </w:r>
    </w:p>
    <w:p w14:paraId="4A581C2A" w14:textId="313D6448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115F90B8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33. Adipose tissue has stem cells and produces hormones like leptin and adiponectin and resistan </w:t>
      </w:r>
    </w:p>
    <w:p w14:paraId="1B3CDCA6" w14:textId="08E99284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4E959ED2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34. Osteopetrosis is </w:t>
      </w:r>
      <w:r w:rsidR="00DD0359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 poorly understood disease that involves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 increase in the calcium content of bone- may be the result of decreased osteolastic activity </w:t>
      </w:r>
    </w:p>
    <w:p w14:paraId="03A68D00" w14:textId="277BF193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1B95E338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35. The plasma membrane is usually about 8-10um thick in most cells. </w:t>
      </w:r>
    </w:p>
    <w:p w14:paraId="58EF4D32" w14:textId="6F716B3A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4576D291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36. Nervous tissues is the fast controller of homeostasis and the endocrine the slow controller -300 miles an hour verses minutes to hours </w:t>
      </w:r>
    </w:p>
    <w:p w14:paraId="6D2B77C5" w14:textId="379EA964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0B9E0CE0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37. The brain and spinal cord are in the ventral body cavity </w:t>
      </w:r>
    </w:p>
    <w:p w14:paraId="5CD53FA9" w14:textId="7BF82A88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1D690174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38. Smooth muscle does have sarcomeres and z discs, but does not have dense bodies. </w:t>
      </w:r>
    </w:p>
    <w:p w14:paraId="7A849212" w14:textId="4AE4C7AE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499B1AD8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39. Trichinosis results in larval nematodes invading mostly skeletal muscle cells after eating infected undercooked pork.</w:t>
      </w:r>
    </w:p>
    <w:p w14:paraId="45CD43E3" w14:textId="6EB247F5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64CC5EFD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40. During the relative refractory period the muscle membrane may be depolarizing or repolarizing </w:t>
      </w:r>
    </w:p>
    <w:p w14:paraId="487F82CE" w14:textId="5EC9FBF7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7BE9E78D" w14:textId="77777777" w:rsidR="00DD0359" w:rsidRDefault="00DD0359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41. </w:t>
      </w:r>
      <w:r w:rsidR="008572D1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smooth endoplasmic reticulum makes proteins and lipids for plasma membrane </w:t>
      </w:r>
    </w:p>
    <w:p w14:paraId="05D4187D" w14:textId="34BC1A26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578F8651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42. The epidermis of the skin is derived from the same germ line as the nervous system, the ectoderm </w:t>
      </w:r>
    </w:p>
    <w:p w14:paraId="2F43FA20" w14:textId="5DDF5AB1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58E9BAC7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43. White hair is the result of air in the medulla and loss of melanin </w:t>
      </w:r>
    </w:p>
    <w:p w14:paraId="5CA71390" w14:textId="10A65E4C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597C3B10" w14:textId="77777777" w:rsidR="00EE526A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44. Examples of negative feedback include child birth, blood clotting and the action potential. </w:t>
      </w:r>
    </w:p>
    <w:p w14:paraId="3176961A" w14:textId="2D69278E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75DDAE44" w14:textId="0DF2AA29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45. Second degree burns involve the dermis and can cause blistering and pain </w:t>
      </w:r>
    </w:p>
    <w:p w14:paraId="361F50B2" w14:textId="6A679BE5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20B9BFDD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46. Merkel cell carcinoma is more common than melanoma</w:t>
      </w:r>
    </w:p>
    <w:p w14:paraId="23D49B3A" w14:textId="2E53BD4A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21CDB38B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47</w:t>
      </w:r>
      <w:r w:rsidR="00DD0359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symphysis pubis is made of elastic cartilage </w:t>
      </w:r>
    </w:p>
    <w:p w14:paraId="5D9182B8" w14:textId="238220BB" w:rsidR="00EE526A" w:rsidRDefault="00B31102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651877DE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48. Examples of positive feedback include breathing, blood pressure and body core temperature</w:t>
      </w:r>
    </w:p>
    <w:p w14:paraId="3250A795" w14:textId="5B39D7B1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10D72EDF" w14:textId="12B45C29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49.</w:t>
      </w:r>
      <w:r w:rsidR="00DD0359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Most mitochondrial diseases are inherited from mother </w:t>
      </w:r>
    </w:p>
    <w:p w14:paraId="551495F7" w14:textId="11C9F774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3DD87314" w14:textId="0820415C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0. Mitochondria p</w:t>
      </w:r>
      <w:r w:rsidR="00DD0359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oduce almost of the cell’s ATP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require oxygen, produce free radicals and can initiate apoptosis. </w:t>
      </w:r>
    </w:p>
    <w:p w14:paraId="0C26E500" w14:textId="4B2BEBE5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2C404EB6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1.</w:t>
      </w:r>
      <w:r w:rsidR="00DD0359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rough endoplasmic reticulum of liver detoxifies many substances and makes them more soluble for removal through the kidneys </w:t>
      </w:r>
    </w:p>
    <w:p w14:paraId="6F058130" w14:textId="4139F5D7" w:rsidR="00EE526A" w:rsidRDefault="00EE526A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7E49056F" w14:textId="77777777" w:rsidR="00DD0359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2.</w:t>
      </w:r>
      <w:r w:rsidR="00DD0359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Direct active transport does not require ATP. </w:t>
      </w:r>
    </w:p>
    <w:p w14:paraId="522E69F8" w14:textId="59A4263C" w:rsidR="00B31102" w:rsidRDefault="00B31102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2E2817EE" w14:textId="5262722D" w:rsidR="008572D1" w:rsidRDefault="008572D1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3. The 4 phases of mitosis in order are prophase, metaphase, anaphase and, telophase, with the fastest being anaphase</w:t>
      </w:r>
      <w:r w:rsidR="0070088C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60626B14" w14:textId="3AB2D434" w:rsidR="0048222D" w:rsidRPr="009377C4" w:rsidRDefault="0048222D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66E5D8F6" w14:textId="77777777" w:rsidR="00DD0359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4. The cohesions are destroyed by separases in metaphase/anaphase of mitosis</w:t>
      </w:r>
    </w:p>
    <w:p w14:paraId="7983A4FB" w14:textId="4A5D2612" w:rsidR="0048222D" w:rsidRDefault="0048222D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709CF297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56. Proteasomes are circulating enzymes that attack multiple-ubiquitin- tagged proteins in cell as part of cell recycling </w:t>
      </w:r>
    </w:p>
    <w:p w14:paraId="4163248B" w14:textId="137DC82F" w:rsidR="004674CE" w:rsidRDefault="004674CE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49E24A7C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7</w:t>
      </w:r>
      <w:r w:rsid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eruminous glands produce lipids that help prevent drying of hair and are also antibacterial </w:t>
      </w:r>
    </w:p>
    <w:p w14:paraId="5B7564D3" w14:textId="41A9E3DF" w:rsidR="004674CE" w:rsidRDefault="004674CE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6A2D5B45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58. Basal cell carcinoma \ is the most common type of skin cancer and the least likely to metastasize </w:t>
      </w:r>
    </w:p>
    <w:p w14:paraId="095BAF28" w14:textId="1D5B3F77" w:rsidR="00B31102" w:rsidRDefault="00B31102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28137911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9. The epiglottis contains hyaline cartilage and protects the lower respiratory tract form aspiration</w:t>
      </w:r>
    </w:p>
    <w:p w14:paraId="728A682A" w14:textId="42CAF51D" w:rsidR="0048222D" w:rsidRDefault="0048222D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56F57F4C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60. Cells can be many feet long and some can weight in the pounds, although most are microscopic. </w:t>
      </w:r>
    </w:p>
    <w:p w14:paraId="2D97A719" w14:textId="2DF22FB1" w:rsidR="004674CE" w:rsidRDefault="004674CE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54219A91" w14:textId="20DD53BD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61. Decubitus ulcers of</w:t>
      </w:r>
      <w:r w:rsidR="0048222D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en occur over bone projections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but are of minor importance in the confined elderly </w:t>
      </w:r>
    </w:p>
    <w:p w14:paraId="7F2A3C10" w14:textId="124F2C8C" w:rsidR="0048222D" w:rsidRDefault="0048222D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5D7CB373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62. Transfer RNAs bring the peptides to the ribosome for assembly </w:t>
      </w:r>
    </w:p>
    <w:p w14:paraId="65E24AA8" w14:textId="35570D70" w:rsidR="0048222D" w:rsidRDefault="0048222D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7192DBCF" w14:textId="7B56D9DE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63. About 50 lysosomal diseases are kn</w:t>
      </w:r>
      <w:r w:rsidR="0048222D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wn, including Tay Sach’s,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are often fatal </w:t>
      </w:r>
    </w:p>
    <w:p w14:paraId="509E78F8" w14:textId="6A939988" w:rsidR="00B31102" w:rsidRDefault="00B31102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1E80BC48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64. The saddle joint is an ellipsoidal synovial joint-</w:t>
      </w:r>
      <w:r w:rsidR="00AD07D7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arpometacarpal that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e inherited from our cattarhine money ancestors and may have played a major role in development of the human brain and civilization. </w:t>
      </w:r>
    </w:p>
    <w:p w14:paraId="4DF12145" w14:textId="36962537" w:rsidR="0048222D" w:rsidRDefault="0048222D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2F1DE340" w14:textId="10E931BC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65</w:t>
      </w:r>
      <w:r w:rsid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liver, </w:t>
      </w:r>
      <w:r w:rsidR="00AD07D7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ladder,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lungs and kidneys are located in the ventral body cavity, but only the kidneys are retroperitoneal </w:t>
      </w:r>
    </w:p>
    <w:p w14:paraId="391E7DF5" w14:textId="3B75F5A3" w:rsidR="0048222D" w:rsidRDefault="00B31102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06625F13" w14:textId="77777777" w:rsidR="00AD07D7" w:rsidRDefault="00AD07D7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66. </w:t>
      </w:r>
      <w:r w:rsidR="0070088C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Concentric 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ntractions</w:t>
      </w:r>
      <w:r w:rsidR="0070088C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volve a change in length, while eccentric do not </w:t>
      </w:r>
    </w:p>
    <w:p w14:paraId="61D2E4B6" w14:textId="729D099C" w:rsidR="0048222D" w:rsidRDefault="0048222D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773465C2" w14:textId="77777777" w:rsidR="00AD07D7" w:rsidRDefault="00AD07D7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67. </w:t>
      </w:r>
      <w:r w:rsidR="0070088C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 major demarcation from homeostasis usually results in disease</w:t>
      </w:r>
    </w:p>
    <w:p w14:paraId="375D3207" w14:textId="0D54F8C8" w:rsidR="00B31102" w:rsidRDefault="00B31102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57DB9276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68. Melanomas are much more likely than basal or squamous cell skin cancer to undergo metastasis</w:t>
      </w:r>
    </w:p>
    <w:p w14:paraId="0D868A4E" w14:textId="7D7483B6" w:rsidR="0048222D" w:rsidRDefault="0048222D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3598FFC0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69. Ewing’s sarcoma is more common in the young than older adults </w:t>
      </w:r>
    </w:p>
    <w:p w14:paraId="79EDD1DA" w14:textId="0FD8DA04" w:rsidR="0048222D" w:rsidRDefault="00B31102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1F4F6A3B" w14:textId="77777777" w:rsidR="00AD07D7" w:rsidRDefault="00AD07D7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70. Decrease sunlight</w:t>
      </w:r>
      <w:r w:rsidR="0070088C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lack of exercise and low calcium diet can contribute to osteoporosis, especially in the elderly. </w:t>
      </w:r>
    </w:p>
    <w:p w14:paraId="33989866" w14:textId="001B52CE" w:rsidR="0048222D" w:rsidRDefault="0048222D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70C7BC10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71. Although many connective tissues are composed of 3 types of fibers the most common and strongest is the collagen family. </w:t>
      </w:r>
    </w:p>
    <w:p w14:paraId="334462D5" w14:textId="61904F7C" w:rsidR="0048222D" w:rsidRDefault="0048222D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00006E46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72. Fast oxidative fibers are the most common in the weight lifters. </w:t>
      </w:r>
    </w:p>
    <w:p w14:paraId="7846228F" w14:textId="35A8B1F9" w:rsidR="0048222D" w:rsidRDefault="0048222D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4AB7E44F" w14:textId="72C7A44C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73</w:t>
      </w:r>
      <w:r w:rsid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sphenoid, malleus, scaphoid, stapes, ethmoid, incus, </w:t>
      </w:r>
      <w:r w:rsidR="00AD07D7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isiform, ethmoid, vomer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hyoid are in the axial skeleton </w:t>
      </w:r>
    </w:p>
    <w:p w14:paraId="23C07832" w14:textId="29CFEEBB" w:rsidR="0048222D" w:rsidRDefault="0048222D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4116813C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74. Psoriasis, decubitus ulcers, actinic kera</w:t>
      </w:r>
      <w:r w:rsid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sis, lupus, scabies, herpes I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pediculosis, measles and small pox all </w:t>
      </w:r>
      <w:r w:rsidR="00AD07D7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ffect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skin </w:t>
      </w:r>
    </w:p>
    <w:p w14:paraId="29064A3C" w14:textId="715AB284" w:rsidR="0048222D" w:rsidRDefault="0048222D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263FEA64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75. Skin cells go from the stratum granulosum to the outer stratum corneum in about 30-40 days </w:t>
      </w:r>
    </w:p>
    <w:p w14:paraId="3F7F602C" w14:textId="14995952" w:rsidR="0048222D" w:rsidRDefault="0048222D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5F66EF06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76. Perimysium covers the whole muscle, endomysium individual cells </w:t>
      </w:r>
    </w:p>
    <w:p w14:paraId="5A045064" w14:textId="728CEF9B" w:rsidR="0048222D" w:rsidRDefault="0048222D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30977B13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77. Action potentials rage from about 2-300 miles per hour, the fastest are in type A axons </w:t>
      </w:r>
    </w:p>
    <w:p w14:paraId="23D10100" w14:textId="242021DC" w:rsidR="0048222D" w:rsidRDefault="0048222D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06D0BEA5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78. Scoliosis is an exaggerated lateral curvature of spine that is always abnormal </w:t>
      </w:r>
    </w:p>
    <w:p w14:paraId="0B1395C1" w14:textId="0964C098" w:rsidR="004674CE" w:rsidRDefault="004674CE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40C08281" w14:textId="77777777" w:rsidR="00AD07D7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79. Rigor mortis is the result of a lack of ATP for both muscle relaxation and the calcium pump of the sarcoplasmic reticulum and peaks at about 12 hours after death. </w:t>
      </w:r>
    </w:p>
    <w:p w14:paraId="35B93357" w14:textId="1CF35205" w:rsidR="001E2B27" w:rsidRDefault="001E2B27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UE</w:t>
      </w:r>
    </w:p>
    <w:p w14:paraId="12D266F8" w14:textId="345B70A5" w:rsidR="0070088C" w:rsidRDefault="0070088C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80. Creatine phosphate and ATP only supply about 20-30 seconds of energy for smooth muscle cells.</w:t>
      </w:r>
    </w:p>
    <w:p w14:paraId="3D9E533F" w14:textId="7DEC7206" w:rsidR="001E2B27" w:rsidRPr="009377C4" w:rsidRDefault="001E2B27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ALSE</w:t>
      </w:r>
    </w:p>
    <w:p w14:paraId="32FD455B" w14:textId="4F8FC7BA" w:rsidR="00AD07D7" w:rsidRDefault="002007A0" w:rsidP="006A52C3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MULTIPLE </w:t>
      </w:r>
      <w:r w:rsidR="00AD07D7"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HOICES</w:t>
      </w:r>
      <w:r w:rsidRPr="009377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59EE1232" w14:textId="66FCC7B1" w:rsidR="00AD07D7" w:rsidRPr="00AD07D7" w:rsidRDefault="002007A0" w:rsidP="00AD07D7">
      <w:pPr>
        <w:pStyle w:val="ListParagraph"/>
        <w:numPr>
          <w:ilvl w:val="0"/>
          <w:numId w:val="6"/>
        </w:num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following is true of most animal cells </w:t>
      </w:r>
    </w:p>
    <w:p w14:paraId="6F6EC824" w14:textId="14A4BA20" w:rsidR="00DC2EA5" w:rsidRDefault="00DC2EA5" w:rsidP="00AD07D7">
      <w:pPr>
        <w:spacing w:line="480" w:lineRule="auto"/>
        <w:ind w:left="36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5185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</w:t>
      </w:r>
      <w:r w:rsidR="002007A0"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They hav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 a plasma membrane, cytoplasm,</w:t>
      </w:r>
      <w:r w:rsidR="002007A0"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ribosomes, mitochondria RNA and DNA </w:t>
      </w:r>
    </w:p>
    <w:p w14:paraId="5F477665" w14:textId="4DE2E83F" w:rsidR="00AD07D7" w:rsidRDefault="00DC2EA5" w:rsidP="00AD07D7">
      <w:pPr>
        <w:spacing w:line="480" w:lineRule="auto"/>
        <w:ind w:left="36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5185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.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y have cytoplasm and DNA,</w:t>
      </w:r>
      <w:r w:rsidR="002007A0"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RNA nucleus,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proteasomes</w:t>
      </w:r>
      <w:r w:rsidR="002007A0"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lysosomes and a cytoskeleton </w:t>
      </w:r>
    </w:p>
    <w:p w14:paraId="3BDB4C4E" w14:textId="79684793" w:rsidR="00AD07D7" w:rsidRDefault="00DC2EA5" w:rsidP="00AD07D7">
      <w:pPr>
        <w:spacing w:line="480" w:lineRule="auto"/>
        <w:ind w:left="36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. They have DNA and RNA, microtubules, cytoplasm,</w:t>
      </w:r>
      <w:r w:rsidR="002007A0"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ribosomes and a plasma membrane and nucleus </w:t>
      </w:r>
    </w:p>
    <w:p w14:paraId="30CA4946" w14:textId="77777777" w:rsidR="00AD07D7" w:rsidRDefault="002007A0" w:rsidP="00AD07D7">
      <w:pPr>
        <w:spacing w:line="480" w:lineRule="auto"/>
        <w:ind w:left="36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5185F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  <w:t>d.</w:t>
      </w: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ll of the above </w:t>
      </w:r>
    </w:p>
    <w:p w14:paraId="644146A3" w14:textId="77777777" w:rsidR="001A62D9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2. Adipose connective tissue can have all of the following </w:t>
      </w:r>
    </w:p>
    <w:p w14:paraId="244DB206" w14:textId="77777777" w:rsidR="001A62D9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. Fibers, matrix, cells, chondroitin sulfate, keratin sulfate, laminins </w:t>
      </w:r>
    </w:p>
    <w:p w14:paraId="22BB0D3A" w14:textId="77777777" w:rsidR="001A62D9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b. Fibroblasts, hyaluronic acid, collagen, fibronectin, spectrin. </w:t>
      </w:r>
    </w:p>
    <w:p w14:paraId="314EDD59" w14:textId="77777777" w:rsidR="001A62D9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c. Fibroblasts, reticular fibers, alpha actinin, dermatan sulfate </w:t>
      </w:r>
    </w:p>
    <w:p w14:paraId="1C20AB1C" w14:textId="3C2D78ED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F78C3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  <w:t>d</w:t>
      </w:r>
      <w:r w:rsidR="00A922FA" w:rsidRPr="005F78C3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  <w:t>.</w:t>
      </w: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922FA"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riglycerides</w:t>
      </w:r>
      <w:r w:rsidR="00A922F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nd leptin </w:t>
      </w:r>
    </w:p>
    <w:p w14:paraId="3EDAFB8F" w14:textId="5D2BD540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3.</w:t>
      </w:r>
      <w:r w:rsidR="00A922F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following are ways that substances can get out of plasma membranes of eukaryotes </w:t>
      </w:r>
    </w:p>
    <w:p w14:paraId="1D7BC4DC" w14:textId="11ADB9CF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</w:t>
      </w:r>
      <w:r w:rsidR="00A922F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mple diffusion </w:t>
      </w:r>
    </w:p>
    <w:p w14:paraId="07B089CC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. Pinocytosis</w:t>
      </w:r>
    </w:p>
    <w:p w14:paraId="7C5B4857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. Phagocytosis</w:t>
      </w:r>
    </w:p>
    <w:p w14:paraId="3784F590" w14:textId="54F337BA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5F78C3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  <w:t>d.</w:t>
      </w: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ll of the above </w:t>
      </w:r>
    </w:p>
    <w:p w14:paraId="50BDE881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4. The following best describes which glands, only: multicellular glands of the body that produces mucin and are found in mucus membranes </w:t>
      </w:r>
    </w:p>
    <w:p w14:paraId="6F85583F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. Goblet cells </w:t>
      </w:r>
    </w:p>
    <w:p w14:paraId="70C9E78C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. Eccrine sweat glands</w:t>
      </w:r>
    </w:p>
    <w:p w14:paraId="697583D8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</w:t>
      </w:r>
      <w:r w:rsidR="00A922F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pocrine sweat glands </w:t>
      </w:r>
    </w:p>
    <w:p w14:paraId="01EFA067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F78C3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  <w:t>d.</w:t>
      </w: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Mucous glands in intestine </w:t>
      </w:r>
    </w:p>
    <w:p w14:paraId="6FBDDC9B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5. The following are parts of cardiac muscle </w:t>
      </w:r>
    </w:p>
    <w:p w14:paraId="5FC88AEC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. Dense bodies, sarcolemma, T Tubule </w:t>
      </w:r>
    </w:p>
    <w:p w14:paraId="5592079B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</w:t>
      </w:r>
      <w:r w:rsidR="00A922F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Z discs, myomesin and heparin </w:t>
      </w:r>
    </w:p>
    <w:p w14:paraId="4A006F25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959EE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  <w:t>c</w:t>
      </w:r>
      <w:r w:rsidR="00A922FA" w:rsidRPr="004959EE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  <w:t>.</w:t>
      </w: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arcolemma, calcium channels, gap junctions. </w:t>
      </w:r>
    </w:p>
    <w:p w14:paraId="693F51A1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d. b and c </w:t>
      </w:r>
    </w:p>
    <w:p w14:paraId="46166874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6. Tight junctions main function is</w:t>
      </w:r>
    </w:p>
    <w:p w14:paraId="1CB9E113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. Allow passage of ions between cells </w:t>
      </w:r>
    </w:p>
    <w:p w14:paraId="66ABFF01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b. Prevent separating of cells </w:t>
      </w:r>
    </w:p>
    <w:p w14:paraId="3777A3EA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c. Allow passage of proteins between cells. </w:t>
      </w:r>
    </w:p>
    <w:p w14:paraId="158BD406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DB0250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  <w:t>d.</w:t>
      </w: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Prevent passage of substance between cells </w:t>
      </w:r>
    </w:p>
    <w:p w14:paraId="48812C07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7. Hyaline cartilage is found in the adult in</w:t>
      </w:r>
    </w:p>
    <w:p w14:paraId="1E339B47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. The intervertebral joints</w:t>
      </w:r>
    </w:p>
    <w:p w14:paraId="5E5E3783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. Menisci of knee </w:t>
      </w:r>
    </w:p>
    <w:p w14:paraId="7B6381BA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DB0250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  <w:t>c.</w:t>
      </w: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piphyseal plate </w:t>
      </w:r>
    </w:p>
    <w:p w14:paraId="2188FD86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. b and c</w:t>
      </w:r>
    </w:p>
    <w:p w14:paraId="0E6D786C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8. The following is true of fibrocartilage </w:t>
      </w:r>
    </w:p>
    <w:p w14:paraId="6BD188E2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DB0250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  <w:t>a.</w:t>
      </w: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t is less common than hyaline </w:t>
      </w:r>
    </w:p>
    <w:p w14:paraId="3C9B0293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b. Has no fibers </w:t>
      </w:r>
    </w:p>
    <w:p w14:paraId="28480BD8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. Can have capillaries</w:t>
      </w:r>
    </w:p>
    <w:p w14:paraId="33CB22CC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d. All of the above </w:t>
      </w:r>
    </w:p>
    <w:p w14:paraId="6CFAC6BD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9. The following is not one of 11 body systems </w:t>
      </w:r>
    </w:p>
    <w:p w14:paraId="0978FB28" w14:textId="77777777" w:rsidR="00A922FA" w:rsidRDefault="002007A0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. Integumentary</w:t>
      </w:r>
    </w:p>
    <w:p w14:paraId="3FEB803E" w14:textId="1378E77C" w:rsidR="00A922FA" w:rsidRDefault="00A922FA" w:rsidP="00AD07D7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. </w:t>
      </w:r>
      <w:r w:rsidR="002007A0"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utonomic nervous system</w:t>
      </w:r>
    </w:p>
    <w:p w14:paraId="3513A860" w14:textId="48A38E7C" w:rsidR="002007A0" w:rsidRPr="00AD07D7" w:rsidRDefault="002007A0" w:rsidP="00AD07D7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D07D7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.</w:t>
      </w:r>
    </w:p>
    <w:sectPr w:rsidR="002007A0" w:rsidRPr="00AD07D7" w:rsidSect="001B3647">
      <w:head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A141D8" w14:textId="77777777" w:rsidR="00D4091A" w:rsidRDefault="00D4091A" w:rsidP="001B3647">
      <w:pPr>
        <w:spacing w:after="0" w:line="240" w:lineRule="auto"/>
      </w:pPr>
      <w:r>
        <w:separator/>
      </w:r>
    </w:p>
  </w:endnote>
  <w:endnote w:type="continuationSeparator" w:id="0">
    <w:p w14:paraId="236C2981" w14:textId="77777777" w:rsidR="00D4091A" w:rsidRDefault="00D4091A" w:rsidP="001B36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757042" w14:textId="77777777" w:rsidR="00D4091A" w:rsidRDefault="00D4091A" w:rsidP="001B3647">
      <w:pPr>
        <w:spacing w:after="0" w:line="240" w:lineRule="auto"/>
      </w:pPr>
      <w:r>
        <w:separator/>
      </w:r>
    </w:p>
  </w:footnote>
  <w:footnote w:type="continuationSeparator" w:id="0">
    <w:p w14:paraId="2EA94259" w14:textId="77777777" w:rsidR="00D4091A" w:rsidRDefault="00D4091A" w:rsidP="001B36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F252E" w14:textId="4EAE98C6" w:rsidR="001B3647" w:rsidRPr="001B3647" w:rsidRDefault="00A922FA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IOLOGY PAPER</w:t>
    </w:r>
    <w:r w:rsidR="001B3647" w:rsidRPr="001B3647">
      <w:rPr>
        <w:rFonts w:ascii="Times New Roman" w:hAnsi="Times New Roman" w:cs="Times New Roman"/>
        <w:sz w:val="24"/>
        <w:szCs w:val="24"/>
      </w:rPr>
      <w:tab/>
    </w:r>
    <w:r w:rsidR="001B3647" w:rsidRPr="001B3647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68532713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1B3647" w:rsidRPr="001B364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1B3647" w:rsidRPr="001B364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B3647" w:rsidRPr="001B364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43D87">
          <w:rPr>
            <w:rFonts w:ascii="Times New Roman" w:hAnsi="Times New Roman" w:cs="Times New Roman"/>
            <w:noProof/>
            <w:sz w:val="24"/>
            <w:szCs w:val="24"/>
          </w:rPr>
          <w:t>14</w:t>
        </w:r>
        <w:r w:rsidR="001B3647" w:rsidRPr="001B364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2E022072" w14:textId="77777777" w:rsidR="001B3647" w:rsidRPr="001B3647" w:rsidRDefault="001B364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34A5BF" w14:textId="3A1CA18D" w:rsidR="001B3647" w:rsidRPr="001B3647" w:rsidRDefault="001B3647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1B3647">
      <w:rPr>
        <w:rFonts w:ascii="Times New Roman" w:hAnsi="Times New Roman" w:cs="Times New Roman"/>
        <w:sz w:val="24"/>
        <w:szCs w:val="24"/>
      </w:rPr>
      <w:t>Running head:</w:t>
    </w:r>
    <w:r w:rsidR="00B31C2F">
      <w:rPr>
        <w:rFonts w:ascii="Times New Roman" w:hAnsi="Times New Roman" w:cs="Times New Roman"/>
        <w:sz w:val="24"/>
        <w:szCs w:val="24"/>
      </w:rPr>
      <w:t xml:space="preserve"> BIOLOGY PAPER</w:t>
    </w:r>
    <w:r w:rsidRPr="001B3647">
      <w:rPr>
        <w:rFonts w:ascii="Times New Roman" w:hAnsi="Times New Roman" w:cs="Times New Roman"/>
        <w:sz w:val="24"/>
        <w:szCs w:val="24"/>
      </w:rPr>
      <w:tab/>
    </w:r>
    <w:r w:rsidRPr="001B3647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45753177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1B364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B364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B364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4091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B364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0B1B6EF8" w14:textId="77777777" w:rsidR="001B3647" w:rsidRDefault="001B364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8547D7"/>
    <w:multiLevelType w:val="hybridMultilevel"/>
    <w:tmpl w:val="B846FF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B3525F0"/>
    <w:multiLevelType w:val="hybridMultilevel"/>
    <w:tmpl w:val="599E8F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1D0662B"/>
    <w:multiLevelType w:val="hybridMultilevel"/>
    <w:tmpl w:val="81123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1E29F6"/>
    <w:multiLevelType w:val="hybridMultilevel"/>
    <w:tmpl w:val="FC667D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F585997"/>
    <w:multiLevelType w:val="hybridMultilevel"/>
    <w:tmpl w:val="903013B8"/>
    <w:lvl w:ilvl="0" w:tplc="48E84B56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7E13896"/>
    <w:multiLevelType w:val="hybridMultilevel"/>
    <w:tmpl w:val="0360DC38"/>
    <w:lvl w:ilvl="0" w:tplc="48E84B56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8A92CA6"/>
    <w:multiLevelType w:val="hybridMultilevel"/>
    <w:tmpl w:val="29BA2C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6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LQ0sTA2tTAwNDVS0lEKTi0uzszPAykwrAUApYntsiwAAAA="/>
  </w:docVars>
  <w:rsids>
    <w:rsidRoot w:val="008A6FB8"/>
    <w:rsid w:val="000020FA"/>
    <w:rsid w:val="0000230C"/>
    <w:rsid w:val="00007A13"/>
    <w:rsid w:val="00007C4D"/>
    <w:rsid w:val="000121E0"/>
    <w:rsid w:val="000123DF"/>
    <w:rsid w:val="000126B5"/>
    <w:rsid w:val="00012BDF"/>
    <w:rsid w:val="000137B0"/>
    <w:rsid w:val="0002124B"/>
    <w:rsid w:val="00024D0B"/>
    <w:rsid w:val="00026757"/>
    <w:rsid w:val="000305A6"/>
    <w:rsid w:val="000331EC"/>
    <w:rsid w:val="000419A3"/>
    <w:rsid w:val="00042752"/>
    <w:rsid w:val="00043E0B"/>
    <w:rsid w:val="00046978"/>
    <w:rsid w:val="0005073A"/>
    <w:rsid w:val="00050D67"/>
    <w:rsid w:val="0005268A"/>
    <w:rsid w:val="00054FF6"/>
    <w:rsid w:val="00060138"/>
    <w:rsid w:val="00062540"/>
    <w:rsid w:val="00067991"/>
    <w:rsid w:val="000701E2"/>
    <w:rsid w:val="00070E6A"/>
    <w:rsid w:val="00072CF0"/>
    <w:rsid w:val="0007485B"/>
    <w:rsid w:val="00075BEF"/>
    <w:rsid w:val="00077265"/>
    <w:rsid w:val="00081EE3"/>
    <w:rsid w:val="00083925"/>
    <w:rsid w:val="00084B1F"/>
    <w:rsid w:val="00084C7B"/>
    <w:rsid w:val="0008621F"/>
    <w:rsid w:val="000873F4"/>
    <w:rsid w:val="00091A1A"/>
    <w:rsid w:val="00092C4A"/>
    <w:rsid w:val="00096B84"/>
    <w:rsid w:val="0009768B"/>
    <w:rsid w:val="000A0351"/>
    <w:rsid w:val="000A338D"/>
    <w:rsid w:val="000A60BE"/>
    <w:rsid w:val="000B0C07"/>
    <w:rsid w:val="000B3409"/>
    <w:rsid w:val="000B3481"/>
    <w:rsid w:val="000B59FA"/>
    <w:rsid w:val="000C00FD"/>
    <w:rsid w:val="000C1CEB"/>
    <w:rsid w:val="000C4090"/>
    <w:rsid w:val="000D06CE"/>
    <w:rsid w:val="000D09B9"/>
    <w:rsid w:val="000D0C95"/>
    <w:rsid w:val="000D162F"/>
    <w:rsid w:val="000D2247"/>
    <w:rsid w:val="000D7DCE"/>
    <w:rsid w:val="000E2EB8"/>
    <w:rsid w:val="000E465C"/>
    <w:rsid w:val="000E6DF0"/>
    <w:rsid w:val="000F06AC"/>
    <w:rsid w:val="000F27C3"/>
    <w:rsid w:val="00100E83"/>
    <w:rsid w:val="0010433D"/>
    <w:rsid w:val="001046AE"/>
    <w:rsid w:val="001131D0"/>
    <w:rsid w:val="001165C8"/>
    <w:rsid w:val="00116FA1"/>
    <w:rsid w:val="001216C4"/>
    <w:rsid w:val="00124011"/>
    <w:rsid w:val="00130024"/>
    <w:rsid w:val="00133743"/>
    <w:rsid w:val="00137F9A"/>
    <w:rsid w:val="001419BE"/>
    <w:rsid w:val="0014258C"/>
    <w:rsid w:val="001469C3"/>
    <w:rsid w:val="00154B0F"/>
    <w:rsid w:val="001551D4"/>
    <w:rsid w:val="0015657F"/>
    <w:rsid w:val="00164675"/>
    <w:rsid w:val="00166C57"/>
    <w:rsid w:val="0017106B"/>
    <w:rsid w:val="00172629"/>
    <w:rsid w:val="00175B06"/>
    <w:rsid w:val="001777DE"/>
    <w:rsid w:val="0018254B"/>
    <w:rsid w:val="0018400F"/>
    <w:rsid w:val="001842F1"/>
    <w:rsid w:val="0018624E"/>
    <w:rsid w:val="0018681A"/>
    <w:rsid w:val="001878F5"/>
    <w:rsid w:val="00192E99"/>
    <w:rsid w:val="00194F10"/>
    <w:rsid w:val="00195CF7"/>
    <w:rsid w:val="0019683E"/>
    <w:rsid w:val="0019748B"/>
    <w:rsid w:val="001A3700"/>
    <w:rsid w:val="001A54C6"/>
    <w:rsid w:val="001A5E31"/>
    <w:rsid w:val="001A62D9"/>
    <w:rsid w:val="001A78F3"/>
    <w:rsid w:val="001B1632"/>
    <w:rsid w:val="001B227D"/>
    <w:rsid w:val="001B285E"/>
    <w:rsid w:val="001B2B35"/>
    <w:rsid w:val="001B3647"/>
    <w:rsid w:val="001B3950"/>
    <w:rsid w:val="001C3B33"/>
    <w:rsid w:val="001C67E1"/>
    <w:rsid w:val="001C7ED8"/>
    <w:rsid w:val="001D1525"/>
    <w:rsid w:val="001D19AE"/>
    <w:rsid w:val="001D5BFE"/>
    <w:rsid w:val="001E25DC"/>
    <w:rsid w:val="001E2B27"/>
    <w:rsid w:val="001E6BE8"/>
    <w:rsid w:val="001E72EE"/>
    <w:rsid w:val="001F4C06"/>
    <w:rsid w:val="001F5FF3"/>
    <w:rsid w:val="001F72EE"/>
    <w:rsid w:val="002007A0"/>
    <w:rsid w:val="0020152B"/>
    <w:rsid w:val="00203ABF"/>
    <w:rsid w:val="00206603"/>
    <w:rsid w:val="00210216"/>
    <w:rsid w:val="00210FEF"/>
    <w:rsid w:val="00211146"/>
    <w:rsid w:val="0021216B"/>
    <w:rsid w:val="00212500"/>
    <w:rsid w:val="00212CC5"/>
    <w:rsid w:val="0021343D"/>
    <w:rsid w:val="00216F94"/>
    <w:rsid w:val="00221F20"/>
    <w:rsid w:val="002234B2"/>
    <w:rsid w:val="0022660E"/>
    <w:rsid w:val="00231635"/>
    <w:rsid w:val="0023245A"/>
    <w:rsid w:val="00232D54"/>
    <w:rsid w:val="00232FC5"/>
    <w:rsid w:val="00242E27"/>
    <w:rsid w:val="00243F0D"/>
    <w:rsid w:val="002530D7"/>
    <w:rsid w:val="00253AC9"/>
    <w:rsid w:val="00254689"/>
    <w:rsid w:val="00255000"/>
    <w:rsid w:val="00260D8C"/>
    <w:rsid w:val="00260F71"/>
    <w:rsid w:val="00262DAF"/>
    <w:rsid w:val="00264127"/>
    <w:rsid w:val="00276056"/>
    <w:rsid w:val="002765F4"/>
    <w:rsid w:val="00281A23"/>
    <w:rsid w:val="0028318A"/>
    <w:rsid w:val="00285644"/>
    <w:rsid w:val="002857E1"/>
    <w:rsid w:val="00285A08"/>
    <w:rsid w:val="00286B0C"/>
    <w:rsid w:val="00292412"/>
    <w:rsid w:val="0029355D"/>
    <w:rsid w:val="00294BCA"/>
    <w:rsid w:val="0029639A"/>
    <w:rsid w:val="00297E4D"/>
    <w:rsid w:val="002A0BE8"/>
    <w:rsid w:val="002A0C26"/>
    <w:rsid w:val="002A0E5C"/>
    <w:rsid w:val="002A3466"/>
    <w:rsid w:val="002A6DB8"/>
    <w:rsid w:val="002A780C"/>
    <w:rsid w:val="002B1DB1"/>
    <w:rsid w:val="002B55E7"/>
    <w:rsid w:val="002C0F4D"/>
    <w:rsid w:val="002C194C"/>
    <w:rsid w:val="002C2EFF"/>
    <w:rsid w:val="002C6A9A"/>
    <w:rsid w:val="002C726A"/>
    <w:rsid w:val="002C7CD1"/>
    <w:rsid w:val="002D151B"/>
    <w:rsid w:val="002D3E59"/>
    <w:rsid w:val="002D4100"/>
    <w:rsid w:val="002D4594"/>
    <w:rsid w:val="002E0E80"/>
    <w:rsid w:val="002E2387"/>
    <w:rsid w:val="002E2E94"/>
    <w:rsid w:val="002E4193"/>
    <w:rsid w:val="002E7656"/>
    <w:rsid w:val="002F3726"/>
    <w:rsid w:val="003020A7"/>
    <w:rsid w:val="00303067"/>
    <w:rsid w:val="003050F7"/>
    <w:rsid w:val="00306C1B"/>
    <w:rsid w:val="003074CB"/>
    <w:rsid w:val="00314855"/>
    <w:rsid w:val="00315065"/>
    <w:rsid w:val="0031625D"/>
    <w:rsid w:val="00317605"/>
    <w:rsid w:val="0033135E"/>
    <w:rsid w:val="00332128"/>
    <w:rsid w:val="003347BD"/>
    <w:rsid w:val="00335C4C"/>
    <w:rsid w:val="00336D6E"/>
    <w:rsid w:val="00341F39"/>
    <w:rsid w:val="00343D87"/>
    <w:rsid w:val="003470EA"/>
    <w:rsid w:val="0035615E"/>
    <w:rsid w:val="00361323"/>
    <w:rsid w:val="00361CED"/>
    <w:rsid w:val="00362371"/>
    <w:rsid w:val="003627F7"/>
    <w:rsid w:val="00362D63"/>
    <w:rsid w:val="0036400C"/>
    <w:rsid w:val="003664D6"/>
    <w:rsid w:val="003674A2"/>
    <w:rsid w:val="00370AEA"/>
    <w:rsid w:val="00371AC9"/>
    <w:rsid w:val="00371BD0"/>
    <w:rsid w:val="0037759B"/>
    <w:rsid w:val="003775CF"/>
    <w:rsid w:val="00380A88"/>
    <w:rsid w:val="003823F5"/>
    <w:rsid w:val="00384B08"/>
    <w:rsid w:val="0038538F"/>
    <w:rsid w:val="00385F3C"/>
    <w:rsid w:val="00386D4E"/>
    <w:rsid w:val="00387729"/>
    <w:rsid w:val="00390601"/>
    <w:rsid w:val="00391EF9"/>
    <w:rsid w:val="003941DC"/>
    <w:rsid w:val="003A0339"/>
    <w:rsid w:val="003A1089"/>
    <w:rsid w:val="003A4C58"/>
    <w:rsid w:val="003A50E7"/>
    <w:rsid w:val="003B3941"/>
    <w:rsid w:val="003B46F9"/>
    <w:rsid w:val="003B51D2"/>
    <w:rsid w:val="003B6091"/>
    <w:rsid w:val="003B6696"/>
    <w:rsid w:val="003C0E3E"/>
    <w:rsid w:val="003C4465"/>
    <w:rsid w:val="003C474B"/>
    <w:rsid w:val="003C4818"/>
    <w:rsid w:val="003C750F"/>
    <w:rsid w:val="003C762B"/>
    <w:rsid w:val="003D08BA"/>
    <w:rsid w:val="003D282B"/>
    <w:rsid w:val="003D3586"/>
    <w:rsid w:val="003D5ACF"/>
    <w:rsid w:val="003D62A0"/>
    <w:rsid w:val="003D7579"/>
    <w:rsid w:val="003E0278"/>
    <w:rsid w:val="003E19DF"/>
    <w:rsid w:val="003E2A5A"/>
    <w:rsid w:val="003E5BD6"/>
    <w:rsid w:val="003E6950"/>
    <w:rsid w:val="003F018F"/>
    <w:rsid w:val="003F2882"/>
    <w:rsid w:val="003F6743"/>
    <w:rsid w:val="003F7978"/>
    <w:rsid w:val="003F7B7A"/>
    <w:rsid w:val="0040116A"/>
    <w:rsid w:val="00403AA6"/>
    <w:rsid w:val="004063E5"/>
    <w:rsid w:val="00406D01"/>
    <w:rsid w:val="00413509"/>
    <w:rsid w:val="004137F9"/>
    <w:rsid w:val="00416993"/>
    <w:rsid w:val="004173A0"/>
    <w:rsid w:val="004179C0"/>
    <w:rsid w:val="00425072"/>
    <w:rsid w:val="004279B2"/>
    <w:rsid w:val="00430301"/>
    <w:rsid w:val="00431A51"/>
    <w:rsid w:val="00444F4B"/>
    <w:rsid w:val="004474B7"/>
    <w:rsid w:val="00447852"/>
    <w:rsid w:val="0044793F"/>
    <w:rsid w:val="00447EDE"/>
    <w:rsid w:val="00447F6A"/>
    <w:rsid w:val="0045185F"/>
    <w:rsid w:val="004529C0"/>
    <w:rsid w:val="004534E8"/>
    <w:rsid w:val="00456E70"/>
    <w:rsid w:val="00457E13"/>
    <w:rsid w:val="00460F3E"/>
    <w:rsid w:val="00465609"/>
    <w:rsid w:val="004674CE"/>
    <w:rsid w:val="00467D4C"/>
    <w:rsid w:val="00470499"/>
    <w:rsid w:val="00473DE4"/>
    <w:rsid w:val="004808CB"/>
    <w:rsid w:val="0048222D"/>
    <w:rsid w:val="004846B0"/>
    <w:rsid w:val="004849BE"/>
    <w:rsid w:val="004857C3"/>
    <w:rsid w:val="00486140"/>
    <w:rsid w:val="00487DF7"/>
    <w:rsid w:val="004913D5"/>
    <w:rsid w:val="0049256E"/>
    <w:rsid w:val="004948EE"/>
    <w:rsid w:val="004959EE"/>
    <w:rsid w:val="004A2A2A"/>
    <w:rsid w:val="004A2E78"/>
    <w:rsid w:val="004A3771"/>
    <w:rsid w:val="004A3B01"/>
    <w:rsid w:val="004A4D21"/>
    <w:rsid w:val="004A5DE1"/>
    <w:rsid w:val="004A6F38"/>
    <w:rsid w:val="004A71A4"/>
    <w:rsid w:val="004B0C63"/>
    <w:rsid w:val="004B158B"/>
    <w:rsid w:val="004B1B36"/>
    <w:rsid w:val="004B1BC6"/>
    <w:rsid w:val="004B1C77"/>
    <w:rsid w:val="004B205B"/>
    <w:rsid w:val="004B2953"/>
    <w:rsid w:val="004B74FD"/>
    <w:rsid w:val="004B77F2"/>
    <w:rsid w:val="004B7FE1"/>
    <w:rsid w:val="004C0A4E"/>
    <w:rsid w:val="004C11B8"/>
    <w:rsid w:val="004C27A7"/>
    <w:rsid w:val="004C3BDB"/>
    <w:rsid w:val="004C513B"/>
    <w:rsid w:val="004C58CD"/>
    <w:rsid w:val="004C5C70"/>
    <w:rsid w:val="004C73FB"/>
    <w:rsid w:val="004D299D"/>
    <w:rsid w:val="004D4669"/>
    <w:rsid w:val="004D67B2"/>
    <w:rsid w:val="004E1E51"/>
    <w:rsid w:val="004E280D"/>
    <w:rsid w:val="004E3661"/>
    <w:rsid w:val="004E5FF5"/>
    <w:rsid w:val="004E6BC1"/>
    <w:rsid w:val="004F5923"/>
    <w:rsid w:val="005022A3"/>
    <w:rsid w:val="00503782"/>
    <w:rsid w:val="00504118"/>
    <w:rsid w:val="005049E5"/>
    <w:rsid w:val="00504B23"/>
    <w:rsid w:val="00505F72"/>
    <w:rsid w:val="00506756"/>
    <w:rsid w:val="00507D94"/>
    <w:rsid w:val="00510857"/>
    <w:rsid w:val="005112E6"/>
    <w:rsid w:val="00514E03"/>
    <w:rsid w:val="00525B2F"/>
    <w:rsid w:val="00526585"/>
    <w:rsid w:val="00526A9B"/>
    <w:rsid w:val="00531145"/>
    <w:rsid w:val="00531602"/>
    <w:rsid w:val="00532ECA"/>
    <w:rsid w:val="0053369A"/>
    <w:rsid w:val="00533AB5"/>
    <w:rsid w:val="005435FA"/>
    <w:rsid w:val="005438EF"/>
    <w:rsid w:val="005460A8"/>
    <w:rsid w:val="00550D66"/>
    <w:rsid w:val="005516D5"/>
    <w:rsid w:val="005541C8"/>
    <w:rsid w:val="00554B9F"/>
    <w:rsid w:val="005607E2"/>
    <w:rsid w:val="00560D0A"/>
    <w:rsid w:val="00570D08"/>
    <w:rsid w:val="00573520"/>
    <w:rsid w:val="00573B2C"/>
    <w:rsid w:val="00573E4C"/>
    <w:rsid w:val="005745CA"/>
    <w:rsid w:val="005749C3"/>
    <w:rsid w:val="00575712"/>
    <w:rsid w:val="00576802"/>
    <w:rsid w:val="00580317"/>
    <w:rsid w:val="00582A7F"/>
    <w:rsid w:val="00584D4A"/>
    <w:rsid w:val="005919F1"/>
    <w:rsid w:val="00594939"/>
    <w:rsid w:val="00595E93"/>
    <w:rsid w:val="00597166"/>
    <w:rsid w:val="005971BF"/>
    <w:rsid w:val="005A3FD2"/>
    <w:rsid w:val="005A58EC"/>
    <w:rsid w:val="005B062D"/>
    <w:rsid w:val="005B0CE8"/>
    <w:rsid w:val="005B10CC"/>
    <w:rsid w:val="005B214E"/>
    <w:rsid w:val="005B46C8"/>
    <w:rsid w:val="005B601D"/>
    <w:rsid w:val="005B60B4"/>
    <w:rsid w:val="005B6804"/>
    <w:rsid w:val="005C1800"/>
    <w:rsid w:val="005C1B29"/>
    <w:rsid w:val="005C776E"/>
    <w:rsid w:val="005C78AB"/>
    <w:rsid w:val="005D14E0"/>
    <w:rsid w:val="005D3BB1"/>
    <w:rsid w:val="005D79A7"/>
    <w:rsid w:val="005E1066"/>
    <w:rsid w:val="005E21BD"/>
    <w:rsid w:val="005E6B73"/>
    <w:rsid w:val="005F3368"/>
    <w:rsid w:val="005F3FC1"/>
    <w:rsid w:val="005F52D5"/>
    <w:rsid w:val="005F78C3"/>
    <w:rsid w:val="005F7F3D"/>
    <w:rsid w:val="0060407F"/>
    <w:rsid w:val="00604377"/>
    <w:rsid w:val="00605235"/>
    <w:rsid w:val="0060554F"/>
    <w:rsid w:val="0060634A"/>
    <w:rsid w:val="00607517"/>
    <w:rsid w:val="006107BE"/>
    <w:rsid w:val="00613D02"/>
    <w:rsid w:val="00614CF1"/>
    <w:rsid w:val="00614E9F"/>
    <w:rsid w:val="006226C0"/>
    <w:rsid w:val="006236FF"/>
    <w:rsid w:val="00625CF0"/>
    <w:rsid w:val="00630327"/>
    <w:rsid w:val="006354D0"/>
    <w:rsid w:val="00636D6C"/>
    <w:rsid w:val="00640239"/>
    <w:rsid w:val="00641114"/>
    <w:rsid w:val="00641CA5"/>
    <w:rsid w:val="0064218B"/>
    <w:rsid w:val="006425F8"/>
    <w:rsid w:val="006445B9"/>
    <w:rsid w:val="0064610F"/>
    <w:rsid w:val="00646CBC"/>
    <w:rsid w:val="00651963"/>
    <w:rsid w:val="006521E6"/>
    <w:rsid w:val="0065501D"/>
    <w:rsid w:val="00657DF6"/>
    <w:rsid w:val="00657F00"/>
    <w:rsid w:val="00662F25"/>
    <w:rsid w:val="0066694E"/>
    <w:rsid w:val="0067138C"/>
    <w:rsid w:val="00680A14"/>
    <w:rsid w:val="006836CE"/>
    <w:rsid w:val="00684FCE"/>
    <w:rsid w:val="00692976"/>
    <w:rsid w:val="006933BF"/>
    <w:rsid w:val="0069729D"/>
    <w:rsid w:val="006A015C"/>
    <w:rsid w:val="006A52C3"/>
    <w:rsid w:val="006B2F4D"/>
    <w:rsid w:val="006B3503"/>
    <w:rsid w:val="006B3B3A"/>
    <w:rsid w:val="006C256C"/>
    <w:rsid w:val="006C64D1"/>
    <w:rsid w:val="006D08C1"/>
    <w:rsid w:val="006D11AF"/>
    <w:rsid w:val="006D394C"/>
    <w:rsid w:val="006D6294"/>
    <w:rsid w:val="006D6439"/>
    <w:rsid w:val="006E080A"/>
    <w:rsid w:val="006E3AF8"/>
    <w:rsid w:val="006E4758"/>
    <w:rsid w:val="006E5F93"/>
    <w:rsid w:val="006E72AC"/>
    <w:rsid w:val="006F19A0"/>
    <w:rsid w:val="006F2B51"/>
    <w:rsid w:val="006F33E5"/>
    <w:rsid w:val="006F4B26"/>
    <w:rsid w:val="006F6827"/>
    <w:rsid w:val="0070088C"/>
    <w:rsid w:val="00701FF8"/>
    <w:rsid w:val="00705BBC"/>
    <w:rsid w:val="00711A55"/>
    <w:rsid w:val="00715155"/>
    <w:rsid w:val="007231FD"/>
    <w:rsid w:val="00725949"/>
    <w:rsid w:val="0072604C"/>
    <w:rsid w:val="007305E3"/>
    <w:rsid w:val="00732B30"/>
    <w:rsid w:val="007330A8"/>
    <w:rsid w:val="00736D3E"/>
    <w:rsid w:val="00741327"/>
    <w:rsid w:val="00742B43"/>
    <w:rsid w:val="0074544C"/>
    <w:rsid w:val="007459CF"/>
    <w:rsid w:val="00751134"/>
    <w:rsid w:val="00751422"/>
    <w:rsid w:val="0075218A"/>
    <w:rsid w:val="00752624"/>
    <w:rsid w:val="00753CC4"/>
    <w:rsid w:val="007608D0"/>
    <w:rsid w:val="0076162C"/>
    <w:rsid w:val="007624F6"/>
    <w:rsid w:val="0076273D"/>
    <w:rsid w:val="00762BA5"/>
    <w:rsid w:val="0076363D"/>
    <w:rsid w:val="0076435F"/>
    <w:rsid w:val="0076789D"/>
    <w:rsid w:val="007701E7"/>
    <w:rsid w:val="00770334"/>
    <w:rsid w:val="007717BA"/>
    <w:rsid w:val="00771D0D"/>
    <w:rsid w:val="00773CDC"/>
    <w:rsid w:val="00774833"/>
    <w:rsid w:val="007779C1"/>
    <w:rsid w:val="00782F52"/>
    <w:rsid w:val="00783E0E"/>
    <w:rsid w:val="00784975"/>
    <w:rsid w:val="00784F89"/>
    <w:rsid w:val="00785AB5"/>
    <w:rsid w:val="0079425B"/>
    <w:rsid w:val="007A05A3"/>
    <w:rsid w:val="007A2C46"/>
    <w:rsid w:val="007A4845"/>
    <w:rsid w:val="007A62D4"/>
    <w:rsid w:val="007A7F98"/>
    <w:rsid w:val="007B0177"/>
    <w:rsid w:val="007B1A36"/>
    <w:rsid w:val="007B2212"/>
    <w:rsid w:val="007B3EF1"/>
    <w:rsid w:val="007C2B8F"/>
    <w:rsid w:val="007D1BFA"/>
    <w:rsid w:val="007D2124"/>
    <w:rsid w:val="007D31C4"/>
    <w:rsid w:val="007D330D"/>
    <w:rsid w:val="007D6095"/>
    <w:rsid w:val="007E1713"/>
    <w:rsid w:val="007E790D"/>
    <w:rsid w:val="007E7EC1"/>
    <w:rsid w:val="007F062A"/>
    <w:rsid w:val="007F0785"/>
    <w:rsid w:val="007F1138"/>
    <w:rsid w:val="007F3E69"/>
    <w:rsid w:val="007F60BB"/>
    <w:rsid w:val="007F646D"/>
    <w:rsid w:val="008010FF"/>
    <w:rsid w:val="00801AA0"/>
    <w:rsid w:val="0080307B"/>
    <w:rsid w:val="0080390E"/>
    <w:rsid w:val="00804536"/>
    <w:rsid w:val="00804CC0"/>
    <w:rsid w:val="00805D64"/>
    <w:rsid w:val="00806A65"/>
    <w:rsid w:val="00807BF2"/>
    <w:rsid w:val="00810EB7"/>
    <w:rsid w:val="00811048"/>
    <w:rsid w:val="00815D5E"/>
    <w:rsid w:val="00816BB0"/>
    <w:rsid w:val="00817C60"/>
    <w:rsid w:val="00821CB5"/>
    <w:rsid w:val="00821D7D"/>
    <w:rsid w:val="00826324"/>
    <w:rsid w:val="00830C3E"/>
    <w:rsid w:val="00835685"/>
    <w:rsid w:val="00837759"/>
    <w:rsid w:val="00844279"/>
    <w:rsid w:val="00845F87"/>
    <w:rsid w:val="008479F9"/>
    <w:rsid w:val="00850B5B"/>
    <w:rsid w:val="00853E30"/>
    <w:rsid w:val="00854A47"/>
    <w:rsid w:val="008572D1"/>
    <w:rsid w:val="00857E6A"/>
    <w:rsid w:val="0086041D"/>
    <w:rsid w:val="00860E97"/>
    <w:rsid w:val="00860F97"/>
    <w:rsid w:val="00862443"/>
    <w:rsid w:val="00865411"/>
    <w:rsid w:val="0086646F"/>
    <w:rsid w:val="008673C1"/>
    <w:rsid w:val="00867F54"/>
    <w:rsid w:val="00870405"/>
    <w:rsid w:val="008723E4"/>
    <w:rsid w:val="00872C4A"/>
    <w:rsid w:val="00872FF4"/>
    <w:rsid w:val="0087472B"/>
    <w:rsid w:val="00881146"/>
    <w:rsid w:val="0088146D"/>
    <w:rsid w:val="00881DE9"/>
    <w:rsid w:val="0088446A"/>
    <w:rsid w:val="00886DC2"/>
    <w:rsid w:val="00891981"/>
    <w:rsid w:val="008937BB"/>
    <w:rsid w:val="00893CB5"/>
    <w:rsid w:val="008967BE"/>
    <w:rsid w:val="008A15C7"/>
    <w:rsid w:val="008A365D"/>
    <w:rsid w:val="008A6FB8"/>
    <w:rsid w:val="008A76A6"/>
    <w:rsid w:val="008B1060"/>
    <w:rsid w:val="008B34D1"/>
    <w:rsid w:val="008B488D"/>
    <w:rsid w:val="008B6A3A"/>
    <w:rsid w:val="008C0038"/>
    <w:rsid w:val="008C0545"/>
    <w:rsid w:val="008C1668"/>
    <w:rsid w:val="008C6EFB"/>
    <w:rsid w:val="008C77D0"/>
    <w:rsid w:val="008D0E30"/>
    <w:rsid w:val="008D129E"/>
    <w:rsid w:val="008D2E33"/>
    <w:rsid w:val="008D6473"/>
    <w:rsid w:val="008E0727"/>
    <w:rsid w:val="008E18AB"/>
    <w:rsid w:val="008E4973"/>
    <w:rsid w:val="008E5B23"/>
    <w:rsid w:val="008E6F46"/>
    <w:rsid w:val="008F10C8"/>
    <w:rsid w:val="008F10F2"/>
    <w:rsid w:val="008F15F7"/>
    <w:rsid w:val="008F5A53"/>
    <w:rsid w:val="00900E8D"/>
    <w:rsid w:val="009020F5"/>
    <w:rsid w:val="009021C2"/>
    <w:rsid w:val="00912C6D"/>
    <w:rsid w:val="00914F41"/>
    <w:rsid w:val="00915352"/>
    <w:rsid w:val="0091712F"/>
    <w:rsid w:val="00917848"/>
    <w:rsid w:val="00917FA7"/>
    <w:rsid w:val="009210B4"/>
    <w:rsid w:val="00926841"/>
    <w:rsid w:val="00935189"/>
    <w:rsid w:val="009357EB"/>
    <w:rsid w:val="00936907"/>
    <w:rsid w:val="009377C4"/>
    <w:rsid w:val="00942C70"/>
    <w:rsid w:val="00942F9F"/>
    <w:rsid w:val="009432D0"/>
    <w:rsid w:val="009440A6"/>
    <w:rsid w:val="0094517D"/>
    <w:rsid w:val="0094759B"/>
    <w:rsid w:val="00952CFB"/>
    <w:rsid w:val="00952F42"/>
    <w:rsid w:val="009555B5"/>
    <w:rsid w:val="00956F79"/>
    <w:rsid w:val="009609CA"/>
    <w:rsid w:val="00960CD1"/>
    <w:rsid w:val="0096283A"/>
    <w:rsid w:val="00962E81"/>
    <w:rsid w:val="00965492"/>
    <w:rsid w:val="00965F06"/>
    <w:rsid w:val="0096754C"/>
    <w:rsid w:val="00970ED1"/>
    <w:rsid w:val="00972F42"/>
    <w:rsid w:val="00974351"/>
    <w:rsid w:val="00974A6C"/>
    <w:rsid w:val="00975C03"/>
    <w:rsid w:val="00980CE7"/>
    <w:rsid w:val="00982CDC"/>
    <w:rsid w:val="00983782"/>
    <w:rsid w:val="009842F6"/>
    <w:rsid w:val="0098666D"/>
    <w:rsid w:val="00993185"/>
    <w:rsid w:val="00995E42"/>
    <w:rsid w:val="009A01EB"/>
    <w:rsid w:val="009A223A"/>
    <w:rsid w:val="009B041C"/>
    <w:rsid w:val="009B691A"/>
    <w:rsid w:val="009B6EB6"/>
    <w:rsid w:val="009B7599"/>
    <w:rsid w:val="009B7764"/>
    <w:rsid w:val="009C0D85"/>
    <w:rsid w:val="009C1276"/>
    <w:rsid w:val="009C1B5E"/>
    <w:rsid w:val="009C2ED0"/>
    <w:rsid w:val="009C31D2"/>
    <w:rsid w:val="009C542B"/>
    <w:rsid w:val="009C5EEA"/>
    <w:rsid w:val="009C600A"/>
    <w:rsid w:val="009D27F9"/>
    <w:rsid w:val="009D756D"/>
    <w:rsid w:val="009D7C3F"/>
    <w:rsid w:val="009E36C8"/>
    <w:rsid w:val="009E4BB7"/>
    <w:rsid w:val="009F2EEA"/>
    <w:rsid w:val="009F46A0"/>
    <w:rsid w:val="00A04A4B"/>
    <w:rsid w:val="00A1046E"/>
    <w:rsid w:val="00A16FB1"/>
    <w:rsid w:val="00A2104A"/>
    <w:rsid w:val="00A212D3"/>
    <w:rsid w:val="00A21636"/>
    <w:rsid w:val="00A2428D"/>
    <w:rsid w:val="00A261B3"/>
    <w:rsid w:val="00A26FB5"/>
    <w:rsid w:val="00A270B1"/>
    <w:rsid w:val="00A3382E"/>
    <w:rsid w:val="00A35B2B"/>
    <w:rsid w:val="00A36DE3"/>
    <w:rsid w:val="00A402F6"/>
    <w:rsid w:val="00A50BDD"/>
    <w:rsid w:val="00A517BA"/>
    <w:rsid w:val="00A517E8"/>
    <w:rsid w:val="00A51989"/>
    <w:rsid w:val="00A528D4"/>
    <w:rsid w:val="00A53C60"/>
    <w:rsid w:val="00A56586"/>
    <w:rsid w:val="00A56ED6"/>
    <w:rsid w:val="00A57FE8"/>
    <w:rsid w:val="00A62B1A"/>
    <w:rsid w:val="00A62D31"/>
    <w:rsid w:val="00A632C8"/>
    <w:rsid w:val="00A65DF3"/>
    <w:rsid w:val="00A66B2F"/>
    <w:rsid w:val="00A674B2"/>
    <w:rsid w:val="00A741F4"/>
    <w:rsid w:val="00A74349"/>
    <w:rsid w:val="00A773F9"/>
    <w:rsid w:val="00A8078D"/>
    <w:rsid w:val="00A80E1B"/>
    <w:rsid w:val="00A812DA"/>
    <w:rsid w:val="00A8194A"/>
    <w:rsid w:val="00A82034"/>
    <w:rsid w:val="00A821E9"/>
    <w:rsid w:val="00A83639"/>
    <w:rsid w:val="00A8377B"/>
    <w:rsid w:val="00A84ABB"/>
    <w:rsid w:val="00A85EC2"/>
    <w:rsid w:val="00A87720"/>
    <w:rsid w:val="00A922FA"/>
    <w:rsid w:val="00A92943"/>
    <w:rsid w:val="00A9422B"/>
    <w:rsid w:val="00A94775"/>
    <w:rsid w:val="00A96D87"/>
    <w:rsid w:val="00AA0276"/>
    <w:rsid w:val="00AA13A7"/>
    <w:rsid w:val="00AA25D3"/>
    <w:rsid w:val="00AA2722"/>
    <w:rsid w:val="00AA7E57"/>
    <w:rsid w:val="00AB2870"/>
    <w:rsid w:val="00AB39BA"/>
    <w:rsid w:val="00AB3F30"/>
    <w:rsid w:val="00AB6B04"/>
    <w:rsid w:val="00AC031B"/>
    <w:rsid w:val="00AC0394"/>
    <w:rsid w:val="00AC0952"/>
    <w:rsid w:val="00AC38BE"/>
    <w:rsid w:val="00AC5B41"/>
    <w:rsid w:val="00AC61CF"/>
    <w:rsid w:val="00AC7B4F"/>
    <w:rsid w:val="00AD07D7"/>
    <w:rsid w:val="00AD24A4"/>
    <w:rsid w:val="00AD265C"/>
    <w:rsid w:val="00AD3C3E"/>
    <w:rsid w:val="00AD7661"/>
    <w:rsid w:val="00AE0603"/>
    <w:rsid w:val="00AE1BE1"/>
    <w:rsid w:val="00AE5995"/>
    <w:rsid w:val="00AF58F5"/>
    <w:rsid w:val="00AF6A2D"/>
    <w:rsid w:val="00AF7307"/>
    <w:rsid w:val="00B0221E"/>
    <w:rsid w:val="00B02A53"/>
    <w:rsid w:val="00B033EA"/>
    <w:rsid w:val="00B07070"/>
    <w:rsid w:val="00B076FC"/>
    <w:rsid w:val="00B12C7E"/>
    <w:rsid w:val="00B250E4"/>
    <w:rsid w:val="00B26F68"/>
    <w:rsid w:val="00B31102"/>
    <w:rsid w:val="00B315A7"/>
    <w:rsid w:val="00B31C2F"/>
    <w:rsid w:val="00B32F05"/>
    <w:rsid w:val="00B353F3"/>
    <w:rsid w:val="00B37ECD"/>
    <w:rsid w:val="00B432D8"/>
    <w:rsid w:val="00B43A61"/>
    <w:rsid w:val="00B44188"/>
    <w:rsid w:val="00B44F4C"/>
    <w:rsid w:val="00B50F66"/>
    <w:rsid w:val="00B51BC8"/>
    <w:rsid w:val="00B52AF2"/>
    <w:rsid w:val="00B53827"/>
    <w:rsid w:val="00B53F9F"/>
    <w:rsid w:val="00B5795C"/>
    <w:rsid w:val="00B579C6"/>
    <w:rsid w:val="00B57CB7"/>
    <w:rsid w:val="00B629A4"/>
    <w:rsid w:val="00B64BF6"/>
    <w:rsid w:val="00B6744A"/>
    <w:rsid w:val="00B73B9D"/>
    <w:rsid w:val="00B7568B"/>
    <w:rsid w:val="00B75F32"/>
    <w:rsid w:val="00B760E4"/>
    <w:rsid w:val="00B816FB"/>
    <w:rsid w:val="00B8473C"/>
    <w:rsid w:val="00B8540E"/>
    <w:rsid w:val="00B91DA9"/>
    <w:rsid w:val="00B934AC"/>
    <w:rsid w:val="00B93DE3"/>
    <w:rsid w:val="00B942CE"/>
    <w:rsid w:val="00B94639"/>
    <w:rsid w:val="00BA4E09"/>
    <w:rsid w:val="00BA7737"/>
    <w:rsid w:val="00BB5BDC"/>
    <w:rsid w:val="00BB5C18"/>
    <w:rsid w:val="00BB7706"/>
    <w:rsid w:val="00BB7DDD"/>
    <w:rsid w:val="00BC1D26"/>
    <w:rsid w:val="00BC4A30"/>
    <w:rsid w:val="00BC5AE0"/>
    <w:rsid w:val="00BC5B4B"/>
    <w:rsid w:val="00BD1607"/>
    <w:rsid w:val="00BD366F"/>
    <w:rsid w:val="00BD7955"/>
    <w:rsid w:val="00BE26AA"/>
    <w:rsid w:val="00BE2821"/>
    <w:rsid w:val="00BE4B5D"/>
    <w:rsid w:val="00BF3710"/>
    <w:rsid w:val="00BF3F98"/>
    <w:rsid w:val="00BF52F0"/>
    <w:rsid w:val="00BF7800"/>
    <w:rsid w:val="00BF7882"/>
    <w:rsid w:val="00C002AE"/>
    <w:rsid w:val="00C03306"/>
    <w:rsid w:val="00C1603A"/>
    <w:rsid w:val="00C16D55"/>
    <w:rsid w:val="00C21ECF"/>
    <w:rsid w:val="00C22922"/>
    <w:rsid w:val="00C22A40"/>
    <w:rsid w:val="00C25ECB"/>
    <w:rsid w:val="00C27B72"/>
    <w:rsid w:val="00C330A6"/>
    <w:rsid w:val="00C33DA9"/>
    <w:rsid w:val="00C35562"/>
    <w:rsid w:val="00C378A4"/>
    <w:rsid w:val="00C41F64"/>
    <w:rsid w:val="00C44A82"/>
    <w:rsid w:val="00C459B4"/>
    <w:rsid w:val="00C46F04"/>
    <w:rsid w:val="00C55595"/>
    <w:rsid w:val="00C610A2"/>
    <w:rsid w:val="00C62EFA"/>
    <w:rsid w:val="00C63C8B"/>
    <w:rsid w:val="00C64A27"/>
    <w:rsid w:val="00C65DED"/>
    <w:rsid w:val="00C669CC"/>
    <w:rsid w:val="00C66A18"/>
    <w:rsid w:val="00C66A32"/>
    <w:rsid w:val="00C76011"/>
    <w:rsid w:val="00C76705"/>
    <w:rsid w:val="00C76DD5"/>
    <w:rsid w:val="00C77CA6"/>
    <w:rsid w:val="00C80137"/>
    <w:rsid w:val="00C92768"/>
    <w:rsid w:val="00C95772"/>
    <w:rsid w:val="00CA00D0"/>
    <w:rsid w:val="00CA1855"/>
    <w:rsid w:val="00CA1E26"/>
    <w:rsid w:val="00CA1F16"/>
    <w:rsid w:val="00CA5BFC"/>
    <w:rsid w:val="00CA73CA"/>
    <w:rsid w:val="00CB0DFE"/>
    <w:rsid w:val="00CB6E48"/>
    <w:rsid w:val="00CB7091"/>
    <w:rsid w:val="00CC0518"/>
    <w:rsid w:val="00CC1042"/>
    <w:rsid w:val="00CC6F4E"/>
    <w:rsid w:val="00CD0200"/>
    <w:rsid w:val="00CD7874"/>
    <w:rsid w:val="00CE08C3"/>
    <w:rsid w:val="00CE27D1"/>
    <w:rsid w:val="00CE40C2"/>
    <w:rsid w:val="00CE49CB"/>
    <w:rsid w:val="00CF7862"/>
    <w:rsid w:val="00CF7BC5"/>
    <w:rsid w:val="00D02853"/>
    <w:rsid w:val="00D03AD4"/>
    <w:rsid w:val="00D06958"/>
    <w:rsid w:val="00D0769E"/>
    <w:rsid w:val="00D077B3"/>
    <w:rsid w:val="00D07AD4"/>
    <w:rsid w:val="00D1206B"/>
    <w:rsid w:val="00D12AED"/>
    <w:rsid w:val="00D138EF"/>
    <w:rsid w:val="00D1672C"/>
    <w:rsid w:val="00D211D1"/>
    <w:rsid w:val="00D21340"/>
    <w:rsid w:val="00D23847"/>
    <w:rsid w:val="00D245B2"/>
    <w:rsid w:val="00D25C52"/>
    <w:rsid w:val="00D26F2E"/>
    <w:rsid w:val="00D30189"/>
    <w:rsid w:val="00D33BA4"/>
    <w:rsid w:val="00D36F9C"/>
    <w:rsid w:val="00D4091A"/>
    <w:rsid w:val="00D42E08"/>
    <w:rsid w:val="00D45FFE"/>
    <w:rsid w:val="00D47F3C"/>
    <w:rsid w:val="00D5230C"/>
    <w:rsid w:val="00D57018"/>
    <w:rsid w:val="00D63E97"/>
    <w:rsid w:val="00D64C98"/>
    <w:rsid w:val="00D665FC"/>
    <w:rsid w:val="00D66793"/>
    <w:rsid w:val="00D6740A"/>
    <w:rsid w:val="00D67B36"/>
    <w:rsid w:val="00D7199A"/>
    <w:rsid w:val="00D73521"/>
    <w:rsid w:val="00D7468D"/>
    <w:rsid w:val="00D75B73"/>
    <w:rsid w:val="00D75E80"/>
    <w:rsid w:val="00D8035F"/>
    <w:rsid w:val="00D809EB"/>
    <w:rsid w:val="00D83D20"/>
    <w:rsid w:val="00D85BA5"/>
    <w:rsid w:val="00D905D7"/>
    <w:rsid w:val="00D92B9E"/>
    <w:rsid w:val="00D94496"/>
    <w:rsid w:val="00DA00DA"/>
    <w:rsid w:val="00DA0322"/>
    <w:rsid w:val="00DA36AC"/>
    <w:rsid w:val="00DA437D"/>
    <w:rsid w:val="00DA4B52"/>
    <w:rsid w:val="00DA58D0"/>
    <w:rsid w:val="00DB0250"/>
    <w:rsid w:val="00DB502E"/>
    <w:rsid w:val="00DB5F16"/>
    <w:rsid w:val="00DB69A7"/>
    <w:rsid w:val="00DB7915"/>
    <w:rsid w:val="00DB7E15"/>
    <w:rsid w:val="00DC24C1"/>
    <w:rsid w:val="00DC2EA5"/>
    <w:rsid w:val="00DC5D1C"/>
    <w:rsid w:val="00DC6F39"/>
    <w:rsid w:val="00DD0359"/>
    <w:rsid w:val="00DD04BB"/>
    <w:rsid w:val="00DD1215"/>
    <w:rsid w:val="00DD2E83"/>
    <w:rsid w:val="00DD3169"/>
    <w:rsid w:val="00DD6A03"/>
    <w:rsid w:val="00DE3ABE"/>
    <w:rsid w:val="00DE677A"/>
    <w:rsid w:val="00DE7B27"/>
    <w:rsid w:val="00DF016A"/>
    <w:rsid w:val="00DF033D"/>
    <w:rsid w:val="00DF1077"/>
    <w:rsid w:val="00DF3959"/>
    <w:rsid w:val="00DF3B11"/>
    <w:rsid w:val="00E04284"/>
    <w:rsid w:val="00E04D01"/>
    <w:rsid w:val="00E0655E"/>
    <w:rsid w:val="00E111D5"/>
    <w:rsid w:val="00E11ACD"/>
    <w:rsid w:val="00E12DD4"/>
    <w:rsid w:val="00E13DDC"/>
    <w:rsid w:val="00E16A8D"/>
    <w:rsid w:val="00E17983"/>
    <w:rsid w:val="00E17EDA"/>
    <w:rsid w:val="00E24BB4"/>
    <w:rsid w:val="00E26A9B"/>
    <w:rsid w:val="00E302E0"/>
    <w:rsid w:val="00E3369D"/>
    <w:rsid w:val="00E372FB"/>
    <w:rsid w:val="00E40F41"/>
    <w:rsid w:val="00E44EFE"/>
    <w:rsid w:val="00E551F5"/>
    <w:rsid w:val="00E55976"/>
    <w:rsid w:val="00E62F1B"/>
    <w:rsid w:val="00E66321"/>
    <w:rsid w:val="00E80C24"/>
    <w:rsid w:val="00E8695A"/>
    <w:rsid w:val="00E90B8F"/>
    <w:rsid w:val="00EA289B"/>
    <w:rsid w:val="00EA37E2"/>
    <w:rsid w:val="00EB091F"/>
    <w:rsid w:val="00EB0A04"/>
    <w:rsid w:val="00EB4B83"/>
    <w:rsid w:val="00EB5486"/>
    <w:rsid w:val="00EB6019"/>
    <w:rsid w:val="00EC574E"/>
    <w:rsid w:val="00EC658B"/>
    <w:rsid w:val="00ED0CF5"/>
    <w:rsid w:val="00ED13D5"/>
    <w:rsid w:val="00ED35D9"/>
    <w:rsid w:val="00EE526A"/>
    <w:rsid w:val="00EF06C6"/>
    <w:rsid w:val="00F01607"/>
    <w:rsid w:val="00F02906"/>
    <w:rsid w:val="00F029AC"/>
    <w:rsid w:val="00F02DD7"/>
    <w:rsid w:val="00F043BF"/>
    <w:rsid w:val="00F04B45"/>
    <w:rsid w:val="00F050AD"/>
    <w:rsid w:val="00F074D0"/>
    <w:rsid w:val="00F13771"/>
    <w:rsid w:val="00F14181"/>
    <w:rsid w:val="00F15389"/>
    <w:rsid w:val="00F169A5"/>
    <w:rsid w:val="00F208DF"/>
    <w:rsid w:val="00F23D3C"/>
    <w:rsid w:val="00F26437"/>
    <w:rsid w:val="00F27491"/>
    <w:rsid w:val="00F31F4D"/>
    <w:rsid w:val="00F32E59"/>
    <w:rsid w:val="00F36FCA"/>
    <w:rsid w:val="00F4115C"/>
    <w:rsid w:val="00F44040"/>
    <w:rsid w:val="00F51C8C"/>
    <w:rsid w:val="00F54C0E"/>
    <w:rsid w:val="00F5542D"/>
    <w:rsid w:val="00F604A5"/>
    <w:rsid w:val="00F6296B"/>
    <w:rsid w:val="00F62D84"/>
    <w:rsid w:val="00F6684E"/>
    <w:rsid w:val="00F72B20"/>
    <w:rsid w:val="00F73E80"/>
    <w:rsid w:val="00F744FC"/>
    <w:rsid w:val="00F7563F"/>
    <w:rsid w:val="00F7709E"/>
    <w:rsid w:val="00F7796D"/>
    <w:rsid w:val="00F8131A"/>
    <w:rsid w:val="00F83332"/>
    <w:rsid w:val="00F83672"/>
    <w:rsid w:val="00F854B5"/>
    <w:rsid w:val="00F859FE"/>
    <w:rsid w:val="00F876D4"/>
    <w:rsid w:val="00F87EC7"/>
    <w:rsid w:val="00FA1D3A"/>
    <w:rsid w:val="00FA6B59"/>
    <w:rsid w:val="00FA7555"/>
    <w:rsid w:val="00FA7B6B"/>
    <w:rsid w:val="00FA7EA8"/>
    <w:rsid w:val="00FB077A"/>
    <w:rsid w:val="00FB1963"/>
    <w:rsid w:val="00FB34FF"/>
    <w:rsid w:val="00FB43A0"/>
    <w:rsid w:val="00FB7779"/>
    <w:rsid w:val="00FB7AF2"/>
    <w:rsid w:val="00FC0D71"/>
    <w:rsid w:val="00FC1B5B"/>
    <w:rsid w:val="00FD4EC9"/>
    <w:rsid w:val="00FD642B"/>
    <w:rsid w:val="00FD6E4E"/>
    <w:rsid w:val="00FE04E3"/>
    <w:rsid w:val="00FE0505"/>
    <w:rsid w:val="00FE1050"/>
    <w:rsid w:val="00FE1FE9"/>
    <w:rsid w:val="00FE26EE"/>
    <w:rsid w:val="00FE3ED8"/>
    <w:rsid w:val="00FE5FA7"/>
    <w:rsid w:val="00FE67EE"/>
    <w:rsid w:val="00FE6C55"/>
    <w:rsid w:val="00FE74D7"/>
    <w:rsid w:val="00FF38FB"/>
    <w:rsid w:val="00FF5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8B3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6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647"/>
  </w:style>
  <w:style w:type="paragraph" w:styleId="Footer">
    <w:name w:val="footer"/>
    <w:basedOn w:val="Normal"/>
    <w:link w:val="FooterChar"/>
    <w:uiPriority w:val="99"/>
    <w:unhideWhenUsed/>
    <w:rsid w:val="001B36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647"/>
  </w:style>
  <w:style w:type="paragraph" w:styleId="Title">
    <w:name w:val="Title"/>
    <w:basedOn w:val="Normal"/>
    <w:next w:val="Normal"/>
    <w:link w:val="TitleChar"/>
    <w:uiPriority w:val="10"/>
    <w:qFormat/>
    <w:rsid w:val="00E44EFE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44EF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customStyle="1" w:styleId="Body">
    <w:name w:val="Body"/>
    <w:qFormat/>
    <w:rsid w:val="00770334"/>
    <w:pPr>
      <w:spacing w:before="100" w:beforeAutospacing="1" w:after="100" w:afterAutospacing="1" w:line="360" w:lineRule="auto"/>
      <w:ind w:firstLine="720"/>
      <w:jc w:val="both"/>
    </w:pPr>
    <w:rPr>
      <w:rFonts w:asciiTheme="majorBidi" w:eastAsiaTheme="minorEastAsia" w:hAnsiTheme="majorBidi" w:cstheme="majorBidi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D07AD4"/>
    <w:pPr>
      <w:spacing w:after="200" w:line="276" w:lineRule="auto"/>
      <w:ind w:left="720"/>
      <w:contextualSpacing/>
    </w:pPr>
    <w:rPr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679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67991"/>
    <w:rPr>
      <w:rFonts w:ascii="Courier New" w:eastAsiaTheme="minorEastAsia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03AD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E67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6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647"/>
  </w:style>
  <w:style w:type="paragraph" w:styleId="Footer">
    <w:name w:val="footer"/>
    <w:basedOn w:val="Normal"/>
    <w:link w:val="FooterChar"/>
    <w:uiPriority w:val="99"/>
    <w:unhideWhenUsed/>
    <w:rsid w:val="001B36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647"/>
  </w:style>
  <w:style w:type="paragraph" w:styleId="Title">
    <w:name w:val="Title"/>
    <w:basedOn w:val="Normal"/>
    <w:next w:val="Normal"/>
    <w:link w:val="TitleChar"/>
    <w:uiPriority w:val="10"/>
    <w:qFormat/>
    <w:rsid w:val="00E44EFE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44EF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customStyle="1" w:styleId="Body">
    <w:name w:val="Body"/>
    <w:qFormat/>
    <w:rsid w:val="00770334"/>
    <w:pPr>
      <w:spacing w:before="100" w:beforeAutospacing="1" w:after="100" w:afterAutospacing="1" w:line="360" w:lineRule="auto"/>
      <w:ind w:firstLine="720"/>
      <w:jc w:val="both"/>
    </w:pPr>
    <w:rPr>
      <w:rFonts w:asciiTheme="majorBidi" w:eastAsiaTheme="minorEastAsia" w:hAnsiTheme="majorBidi" w:cstheme="majorBidi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D07AD4"/>
    <w:pPr>
      <w:spacing w:after="200" w:line="276" w:lineRule="auto"/>
      <w:ind w:left="720"/>
      <w:contextualSpacing/>
    </w:pPr>
    <w:rPr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679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67991"/>
    <w:rPr>
      <w:rFonts w:ascii="Courier New" w:eastAsiaTheme="minorEastAsia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03AD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E67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11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4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8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56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93208">
                      <w:marLeft w:val="0"/>
                      <w:marRight w:val="0"/>
                      <w:marTop w:val="0"/>
                      <w:marBottom w:val="300"/>
                      <w:divBdr>
                        <w:top w:val="single" w:sz="6" w:space="0" w:color="DDDDDD"/>
                        <w:left w:val="single" w:sz="6" w:space="0" w:color="DDDDDD"/>
                        <w:bottom w:val="single" w:sz="6" w:space="0" w:color="DDDDDD"/>
                        <w:right w:val="single" w:sz="6" w:space="0" w:color="DDDDDD"/>
                      </w:divBdr>
                      <w:divsChild>
                        <w:div w:id="1298871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214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2295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06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E6B33B-30FC-45C1-8D0D-BA824A37A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542</Words>
  <Characters>879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st_last</dc:creator>
  <cp:lastModifiedBy>Simon</cp:lastModifiedBy>
  <cp:revision>2</cp:revision>
  <dcterms:created xsi:type="dcterms:W3CDTF">2021-03-15T02:06:00Z</dcterms:created>
  <dcterms:modified xsi:type="dcterms:W3CDTF">2021-03-15T02:06:00Z</dcterms:modified>
</cp:coreProperties>
</file>